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8994BDF" w14:textId="5760B5CC" w:rsidR="0032463B" w:rsidRPr="00B27702" w:rsidRDefault="0032463B">
      <w:pPr>
        <w:rPr>
          <w:b/>
          <w:sz w:val="32"/>
        </w:rPr>
      </w:pPr>
      <w:r w:rsidRPr="00B27702">
        <w:rPr>
          <w:b/>
          <w:sz w:val="32"/>
        </w:rPr>
        <w:t>20</w:t>
      </w:r>
      <w:r w:rsidR="00951780">
        <w:rPr>
          <w:b/>
          <w:sz w:val="32"/>
        </w:rPr>
        <w:t>2</w:t>
      </w:r>
      <w:r w:rsidR="00236EDB">
        <w:rPr>
          <w:rFonts w:hint="eastAsia"/>
          <w:b/>
          <w:sz w:val="32"/>
        </w:rPr>
        <w:t>3</w:t>
      </w:r>
      <w:r w:rsidRPr="00B27702">
        <w:rPr>
          <w:b/>
          <w:sz w:val="32"/>
        </w:rPr>
        <w:t xml:space="preserve"> </w:t>
      </w:r>
      <w:r w:rsidRPr="00B27702">
        <w:rPr>
          <w:rFonts w:hint="eastAsia"/>
          <w:b/>
          <w:sz w:val="32"/>
        </w:rPr>
        <w:t>W</w:t>
      </w:r>
      <w:r w:rsidRPr="00B27702">
        <w:rPr>
          <w:b/>
          <w:sz w:val="32"/>
        </w:rPr>
        <w:t xml:space="preserve">eb Programming – </w:t>
      </w:r>
      <w:proofErr w:type="spellStart"/>
      <w:r w:rsidR="00236EDB">
        <w:rPr>
          <w:rFonts w:hint="eastAsia"/>
          <w:b/>
          <w:sz w:val="32"/>
        </w:rPr>
        <w:t>Mini</w:t>
      </w:r>
      <w:r w:rsidR="00F86A79">
        <w:rPr>
          <w:b/>
          <w:sz w:val="32"/>
        </w:rPr>
        <w:t>Project</w:t>
      </w:r>
      <w:proofErr w:type="spellEnd"/>
    </w:p>
    <w:p w14:paraId="24BB76D5" w14:textId="01DEBD8E" w:rsidR="00DA4C92" w:rsidRDefault="00B127F8" w:rsidP="00B127F8">
      <w:pPr>
        <w:jc w:val="right"/>
        <w:rPr>
          <w:rFonts w:hint="eastAsia"/>
          <w:b/>
          <w:sz w:val="24"/>
        </w:rPr>
      </w:pPr>
      <w:r>
        <w:rPr>
          <w:b/>
          <w:sz w:val="24"/>
        </w:rPr>
        <w:t xml:space="preserve">19101990 </w:t>
      </w:r>
      <w:proofErr w:type="spellStart"/>
      <w:r>
        <w:rPr>
          <w:rFonts w:hint="eastAsia"/>
          <w:b/>
          <w:sz w:val="24"/>
        </w:rPr>
        <w:t>박한빈</w:t>
      </w:r>
      <w:proofErr w:type="spellEnd"/>
    </w:p>
    <w:p w14:paraId="2A3C70A0" w14:textId="0FD190BC" w:rsidR="00757CCB" w:rsidRDefault="0020730E" w:rsidP="00F23AD2">
      <w:pPr>
        <w:ind w:left="425" w:hangingChars="177" w:hanging="425"/>
        <w:rPr>
          <w:b/>
          <w:sz w:val="24"/>
        </w:rPr>
      </w:pPr>
      <w:r w:rsidRPr="009F7E85">
        <w:rPr>
          <w:b/>
          <w:sz w:val="24"/>
        </w:rPr>
        <w:t xml:space="preserve">* </w:t>
      </w:r>
      <w:proofErr w:type="spellStart"/>
      <w:r w:rsidR="00236EDB">
        <w:rPr>
          <w:rFonts w:hint="eastAsia"/>
          <w:b/>
          <w:sz w:val="24"/>
        </w:rPr>
        <w:t>eClass</w:t>
      </w:r>
      <w:proofErr w:type="spellEnd"/>
      <w:r w:rsidR="00236EDB">
        <w:rPr>
          <w:b/>
          <w:sz w:val="24"/>
        </w:rPr>
        <w:t xml:space="preserve"> </w:t>
      </w:r>
      <w:r w:rsidR="00E97D35">
        <w:rPr>
          <w:rFonts w:hint="eastAsia"/>
          <w:b/>
          <w:sz w:val="24"/>
        </w:rPr>
        <w:t>종합 과제 관리</w:t>
      </w:r>
      <w:r w:rsidR="0089715D" w:rsidRPr="009F7E85">
        <w:rPr>
          <w:rFonts w:hint="eastAsia"/>
          <w:b/>
          <w:sz w:val="24"/>
        </w:rPr>
        <w:t xml:space="preserve"> 시스템</w:t>
      </w:r>
    </w:p>
    <w:p w14:paraId="4E855D53" w14:textId="77777777" w:rsidR="00C97EFE" w:rsidRDefault="00C97EFE" w:rsidP="00F23AD2">
      <w:pPr>
        <w:ind w:left="425" w:hangingChars="177" w:hanging="425"/>
        <w:rPr>
          <w:b/>
          <w:sz w:val="24"/>
        </w:rPr>
      </w:pPr>
    </w:p>
    <w:p w14:paraId="203D027A" w14:textId="6F1E8F06" w:rsidR="00CC5954" w:rsidRDefault="00CC5954" w:rsidP="00F23AD2">
      <w:pPr>
        <w:ind w:left="425" w:hangingChars="177" w:hanging="425"/>
        <w:rPr>
          <w:rFonts w:hint="eastAsia"/>
          <w:b/>
          <w:sz w:val="24"/>
        </w:rPr>
      </w:pPr>
      <w:r>
        <w:rPr>
          <w:b/>
          <w:sz w:val="24"/>
        </w:rPr>
        <w:t xml:space="preserve">JSON </w:t>
      </w:r>
      <w:r>
        <w:rPr>
          <w:rFonts w:hint="eastAsia"/>
          <w:b/>
          <w:sz w:val="24"/>
        </w:rPr>
        <w:t>파일을 데이터베이스 용도로 사용하고 이를 수정하는 방식으로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진행함</w:t>
      </w:r>
    </w:p>
    <w:p w14:paraId="30C366B9" w14:textId="3075AF31" w:rsidR="00CC5954" w:rsidRDefault="00D766BE" w:rsidP="00F23AD2">
      <w:pPr>
        <w:ind w:left="425" w:hangingChars="177" w:hanging="425"/>
        <w:rPr>
          <w:b/>
          <w:sz w:val="24"/>
        </w:rPr>
      </w:pPr>
      <w:r w:rsidRPr="00D766BE">
        <w:rPr>
          <w:b/>
          <w:sz w:val="24"/>
        </w:rPr>
        <w:drawing>
          <wp:anchor distT="0" distB="0" distL="114300" distR="114300" simplePos="0" relativeHeight="251658240" behindDoc="0" locked="0" layoutInCell="1" allowOverlap="1" wp14:anchorId="2248D90C" wp14:editId="5FA63914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3305175" cy="4448404"/>
            <wp:effectExtent l="0" t="0" r="0" b="9525"/>
            <wp:wrapSquare wrapText="bothSides"/>
            <wp:docPr id="1970609526" name="그림 1" descr="텍스트, 스크린샷, 폰트, 문서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0609526" name="그림 1" descr="텍스트, 스크린샷, 폰트, 문서이(가) 표시된 사진&#10;&#10;자동 생성된 설명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05175" cy="444840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5512FC8" w14:textId="27A75C11" w:rsidR="00CC5954" w:rsidRDefault="00D766BE" w:rsidP="00F23AD2">
      <w:pPr>
        <w:ind w:left="425" w:hangingChars="177" w:hanging="425"/>
        <w:rPr>
          <w:b/>
          <w:sz w:val="24"/>
        </w:rPr>
      </w:pPr>
      <w:r>
        <w:rPr>
          <w:b/>
          <w:sz w:val="24"/>
        </w:rPr>
        <w:t>Index</w:t>
      </w:r>
      <w:r>
        <w:rPr>
          <w:rFonts w:hint="eastAsia"/>
          <w:b/>
          <w:sz w:val="24"/>
        </w:rPr>
        <w:t>는 순서</w:t>
      </w:r>
    </w:p>
    <w:p w14:paraId="6E6F0F5D" w14:textId="2AC7C58D" w:rsidR="00D766BE" w:rsidRDefault="00D766BE" w:rsidP="00F23AD2">
      <w:pPr>
        <w:ind w:left="425" w:hangingChars="177" w:hanging="425"/>
        <w:rPr>
          <w:b/>
          <w:sz w:val="24"/>
        </w:rPr>
      </w:pPr>
      <w:r>
        <w:rPr>
          <w:b/>
          <w:sz w:val="24"/>
        </w:rPr>
        <w:t>Subject</w:t>
      </w:r>
      <w:r>
        <w:rPr>
          <w:rFonts w:hint="eastAsia"/>
          <w:b/>
          <w:sz w:val="24"/>
        </w:rPr>
        <w:t>는 과목명</w:t>
      </w:r>
    </w:p>
    <w:p w14:paraId="5409A047" w14:textId="3169F5D7" w:rsidR="00D766BE" w:rsidRDefault="00D766BE" w:rsidP="00F23AD2">
      <w:pPr>
        <w:ind w:left="425" w:hangingChars="177" w:hanging="425"/>
        <w:rPr>
          <w:b/>
          <w:sz w:val="24"/>
        </w:rPr>
      </w:pPr>
      <w:r>
        <w:rPr>
          <w:b/>
          <w:sz w:val="24"/>
        </w:rPr>
        <w:t>Professor</w:t>
      </w:r>
      <w:r>
        <w:rPr>
          <w:rFonts w:hint="eastAsia"/>
          <w:b/>
          <w:sz w:val="24"/>
        </w:rPr>
        <w:t xml:space="preserve">는 </w:t>
      </w:r>
      <w:proofErr w:type="spellStart"/>
      <w:r>
        <w:rPr>
          <w:rFonts w:hint="eastAsia"/>
          <w:b/>
          <w:sz w:val="24"/>
        </w:rPr>
        <w:t>교수명</w:t>
      </w:r>
      <w:proofErr w:type="spellEnd"/>
    </w:p>
    <w:p w14:paraId="69E6939C" w14:textId="3FE9B97C" w:rsidR="00D766BE" w:rsidRDefault="00D766BE" w:rsidP="00F23AD2">
      <w:pPr>
        <w:ind w:left="425" w:hangingChars="177" w:hanging="425"/>
        <w:rPr>
          <w:b/>
          <w:sz w:val="24"/>
        </w:rPr>
      </w:pPr>
      <w:r>
        <w:rPr>
          <w:b/>
          <w:sz w:val="24"/>
        </w:rPr>
        <w:t xml:space="preserve">Details는 </w:t>
      </w:r>
      <w:r>
        <w:rPr>
          <w:rFonts w:hint="eastAsia"/>
          <w:b/>
          <w:sz w:val="24"/>
        </w:rPr>
        <w:t>상세 내역</w:t>
      </w:r>
    </w:p>
    <w:p w14:paraId="6A5E17BE" w14:textId="68D17BF1" w:rsidR="00D766BE" w:rsidRDefault="00D766BE" w:rsidP="00F23AD2">
      <w:pPr>
        <w:ind w:left="425" w:hangingChars="177" w:hanging="425"/>
        <w:rPr>
          <w:b/>
          <w:sz w:val="24"/>
        </w:rPr>
      </w:pPr>
      <w:r>
        <w:rPr>
          <w:b/>
          <w:sz w:val="24"/>
        </w:rPr>
        <w:t>Deadline</w:t>
      </w:r>
      <w:r>
        <w:rPr>
          <w:rFonts w:hint="eastAsia"/>
          <w:b/>
          <w:sz w:val="24"/>
        </w:rPr>
        <w:t>은 마감일</w:t>
      </w:r>
    </w:p>
    <w:p w14:paraId="4539A3C5" w14:textId="6902E10A" w:rsidR="00D766BE" w:rsidRDefault="00D766BE" w:rsidP="00F23AD2">
      <w:pPr>
        <w:ind w:left="425" w:hangingChars="177" w:hanging="425"/>
        <w:rPr>
          <w:b/>
          <w:sz w:val="24"/>
        </w:rPr>
      </w:pPr>
      <w:r>
        <w:rPr>
          <w:b/>
          <w:sz w:val="24"/>
        </w:rPr>
        <w:t>Submit</w:t>
      </w:r>
      <w:r>
        <w:rPr>
          <w:rFonts w:hint="eastAsia"/>
          <w:b/>
          <w:sz w:val="24"/>
        </w:rPr>
        <w:t>은 제출여부</w:t>
      </w:r>
    </w:p>
    <w:p w14:paraId="456CE566" w14:textId="432AAC22" w:rsidR="00D766BE" w:rsidRDefault="00D766BE" w:rsidP="00F23AD2">
      <w:pPr>
        <w:ind w:left="425" w:hangingChars="177" w:hanging="425"/>
        <w:rPr>
          <w:rFonts w:hint="eastAsia"/>
          <w:b/>
          <w:sz w:val="24"/>
        </w:rPr>
      </w:pPr>
      <w:proofErr w:type="spellStart"/>
      <w:r>
        <w:rPr>
          <w:b/>
          <w:sz w:val="24"/>
        </w:rPr>
        <w:t>Submit_details</w:t>
      </w:r>
      <w:proofErr w:type="spellEnd"/>
      <w:r>
        <w:rPr>
          <w:rFonts w:hint="eastAsia"/>
          <w:b/>
          <w:sz w:val="24"/>
        </w:rPr>
        <w:t>는</w:t>
      </w:r>
      <w:r>
        <w:rPr>
          <w:b/>
          <w:sz w:val="24"/>
        </w:rPr>
        <w:t xml:space="preserve"> </w:t>
      </w:r>
      <w:r>
        <w:rPr>
          <w:rFonts w:hint="eastAsia"/>
          <w:b/>
          <w:sz w:val="24"/>
        </w:rPr>
        <w:t>제출내용이다.</w:t>
      </w:r>
    </w:p>
    <w:p w14:paraId="4DBFE544" w14:textId="0C985AC6" w:rsidR="00D766BE" w:rsidRDefault="00D766BE" w:rsidP="00D766BE">
      <w:pPr>
        <w:ind w:left="425" w:hangingChars="177" w:hanging="425"/>
        <w:rPr>
          <w:rFonts w:hint="eastAsia"/>
          <w:b/>
          <w:sz w:val="24"/>
        </w:rPr>
      </w:pPr>
      <w:r>
        <w:rPr>
          <w:b/>
          <w:sz w:val="24"/>
        </w:rPr>
        <w:t>Submit</w:t>
      </w:r>
      <w:r>
        <w:rPr>
          <w:rFonts w:hint="eastAsia"/>
          <w:b/>
          <w:sz w:val="24"/>
        </w:rPr>
        <w:t>의 기본값은 N</w:t>
      </w:r>
      <w:r>
        <w:rPr>
          <w:b/>
          <w:sz w:val="24"/>
        </w:rPr>
        <w:t>.</w:t>
      </w:r>
    </w:p>
    <w:p w14:paraId="70CF1421" w14:textId="12751B87" w:rsidR="00D766BE" w:rsidRDefault="00D766BE" w:rsidP="00F23AD2">
      <w:pPr>
        <w:ind w:left="425" w:hangingChars="177" w:hanging="425"/>
        <w:rPr>
          <w:b/>
          <w:sz w:val="24"/>
        </w:rPr>
      </w:pPr>
      <w:proofErr w:type="spellStart"/>
      <w:r>
        <w:rPr>
          <w:b/>
          <w:sz w:val="24"/>
        </w:rPr>
        <w:t>Submit_details</w:t>
      </w:r>
      <w:proofErr w:type="spellEnd"/>
      <w:r>
        <w:rPr>
          <w:rFonts w:hint="eastAsia"/>
          <w:b/>
          <w:sz w:val="24"/>
        </w:rPr>
        <w:t xml:space="preserve">는 </w:t>
      </w:r>
      <w:r>
        <w:rPr>
          <w:b/>
          <w:sz w:val="24"/>
        </w:rPr>
        <w:t>‘’</w:t>
      </w:r>
      <w:r>
        <w:rPr>
          <w:rFonts w:hint="eastAsia"/>
          <w:b/>
          <w:sz w:val="24"/>
        </w:rPr>
        <w:t xml:space="preserve"> 값이다.</w:t>
      </w:r>
    </w:p>
    <w:p w14:paraId="7B9D7F02" w14:textId="77777777" w:rsidR="00D766BE" w:rsidRDefault="00D766BE" w:rsidP="00F23AD2">
      <w:pPr>
        <w:ind w:left="425" w:hangingChars="177" w:hanging="425"/>
        <w:rPr>
          <w:b/>
          <w:sz w:val="24"/>
        </w:rPr>
      </w:pPr>
    </w:p>
    <w:p w14:paraId="7F2EA9D4" w14:textId="77777777" w:rsidR="00D766BE" w:rsidRDefault="00D766BE" w:rsidP="00F23AD2">
      <w:pPr>
        <w:ind w:left="425" w:hangingChars="177" w:hanging="425"/>
        <w:rPr>
          <w:rFonts w:hint="eastAsia"/>
          <w:b/>
          <w:sz w:val="24"/>
        </w:rPr>
      </w:pPr>
    </w:p>
    <w:p w14:paraId="33B58DE9" w14:textId="08DEBD57" w:rsidR="00CC5954" w:rsidRDefault="00CC5954" w:rsidP="00CC5954">
      <w:pPr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기본 U</w:t>
      </w:r>
      <w:r>
        <w:rPr>
          <w:b/>
          <w:sz w:val="24"/>
        </w:rPr>
        <w:t xml:space="preserve">I </w:t>
      </w:r>
      <w:r>
        <w:rPr>
          <w:rFonts w:hint="eastAsia"/>
          <w:b/>
          <w:sz w:val="24"/>
        </w:rPr>
        <w:t>생성 함수</w:t>
      </w:r>
    </w:p>
    <w:p w14:paraId="24A6837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과제에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따른 UI 생성</w:t>
      </w:r>
    </w:p>
    <w:p w14:paraId="230DFD3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functi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proofErr w:type="gramStart"/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AssignmentItem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gramEnd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ul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 {</w:t>
      </w:r>
    </w:p>
    <w:p w14:paraId="6AB8EFE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53D8CD48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 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각 과제마다 li이 생성하도록 설정</w:t>
      </w:r>
    </w:p>
    <w:p w14:paraId="3F4824DD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li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li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4DBB06BB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li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content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1AFE029C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1DB6E9E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기본적으로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생성되는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ui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를 보여주는 div 생성</w:t>
      </w:r>
    </w:p>
    <w:p w14:paraId="0D36E9A1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faultView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iv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0EAD824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lastRenderedPageBreak/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faultView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default_view</w:t>
      </w:r>
      <w:proofErr w:type="spellEnd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316ADD5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6BBB2C3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 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상세 관련 내용이 있는 div 생성</w:t>
      </w:r>
    </w:p>
    <w:p w14:paraId="069D699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Tex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iv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5FE7C31B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Tex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detail_text</w:t>
      </w:r>
      <w:proofErr w:type="spellEnd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5934BE1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Tex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setAttribut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id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detailText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576C9B8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Tex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etails</w:t>
      </w:r>
      <w:proofErr w:type="spellEnd"/>
      <w:proofErr w:type="gramEnd"/>
    </w:p>
    <w:p w14:paraId="7C971521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4B128EB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작성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관련 div 생성</w:t>
      </w:r>
    </w:p>
    <w:p w14:paraId="21F9184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Par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iv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6C2659C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Par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post_part</w:t>
      </w:r>
      <w:proofErr w:type="spellEnd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164F0149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Par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setAttribut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id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post_part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6FF106D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Par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""</w:t>
      </w:r>
    </w:p>
    <w:p w14:paraId="0CA03E39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7A7FDB8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과제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작성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textarea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생성</w:t>
      </w:r>
    </w:p>
    <w:p w14:paraId="1616E86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textarea</w:t>
      </w:r>
      <w:proofErr w:type="spellEnd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07DE56D1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setAttribute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id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textarea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77B5478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textarea</w:t>
      </w:r>
      <w:proofErr w:type="spellEnd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0085B0FB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placeholder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과제를 작성하세요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23E343C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60AD1FA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과제명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span 생성</w:t>
      </w:r>
    </w:p>
    <w:p w14:paraId="6CA38179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span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57AAEB9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task-name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531D5B78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askName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284AF358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5E664E4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과제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제출 버튼 생성</w:t>
      </w:r>
    </w:p>
    <w:p w14:paraId="15D52B4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button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utton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2DE9C21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</w:t>
      </w:r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setAttribute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id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submit_button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7BC8E0B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submit_button</w:t>
      </w:r>
      <w:proofErr w:type="spellEnd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6462F62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</w:t>
      </w:r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"제출"</w:t>
      </w:r>
    </w:p>
    <w:p w14:paraId="4389E5E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1C45771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과제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제출 시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json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파일의 submit 값과 submit details 값을 변경해주도록 함</w:t>
      </w:r>
    </w:p>
    <w:p w14:paraId="2FF621E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107F09B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</w:t>
      </w:r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EventListener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click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()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{</w:t>
      </w:r>
    </w:p>
    <w:p w14:paraId="74A360F4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cont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valu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  <w:proofErr w:type="gramEnd"/>
    </w:p>
    <w:p w14:paraId="3ACB5D7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26CC61A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data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{</w:t>
      </w:r>
    </w:p>
    <w:p w14:paraId="09CA7CC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ubmit: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"Y"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,</w:t>
      </w:r>
    </w:p>
    <w:p w14:paraId="38220B4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ubmit_details</w:t>
      </w:r>
      <w:proofErr w:type="spellEnd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: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content</w:t>
      </w:r>
      <w:proofErr w:type="gramEnd"/>
    </w:p>
    <w:p w14:paraId="0D18727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  };</w:t>
      </w:r>
    </w:p>
    <w:p w14:paraId="7DEC5C34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6F9A255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askName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0797243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url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http://localhost:3000/taskName/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encodeURICompon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4C543E7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56EC82A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</w:t>
      </w:r>
      <w:proofErr w:type="spellStart"/>
      <w:proofErr w:type="gramStart"/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patchData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proofErr w:type="gramEnd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url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PATCH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data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4A5D992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});</w:t>
      </w:r>
    </w:p>
    <w:p w14:paraId="03C8A457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4355622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 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화면 우측 버튼 및 문자 div 생성</w:t>
      </w:r>
    </w:p>
    <w:p w14:paraId="3DA3C6D1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lastRenderedPageBreak/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iv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4F0F066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etail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0E76A73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78FAC3F8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Wrapper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iv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473D081D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Wrappe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etail-wrapper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0B6D26A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7571115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버튼을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모아놓은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div 생성</w:t>
      </w:r>
    </w:p>
    <w:p w14:paraId="0DB2F85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Wrapper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iv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25ED20C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Wrappe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utton-wrapper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15104F7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2DC5266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상세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버튼 생성</w:t>
      </w:r>
    </w:p>
    <w:p w14:paraId="7F600527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Button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utton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21B2960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utton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5B32D4A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setAttribut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id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detailButton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4813D38B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상세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3BA75808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1DE9114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상세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버튼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클릭시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상세 내역이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나올수있도록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해줌</w:t>
      </w:r>
      <w:proofErr w:type="spellEnd"/>
    </w:p>
    <w:p w14:paraId="1147EF77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EventListener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click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()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{</w:t>
      </w:r>
    </w:p>
    <w:p w14:paraId="0FBA5D9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Tex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tyl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isplay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Tex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tyl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isplay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=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none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?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lock</w:t>
      </w:r>
      <w:proofErr w:type="gram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:</w:t>
      </w:r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none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7BA4DD3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});</w:t>
      </w:r>
    </w:p>
    <w:p w14:paraId="7EC6864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2119435B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작성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버튼 생성</w:t>
      </w:r>
    </w:p>
    <w:p w14:paraId="6139C88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Button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utton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00CE03E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utton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7A77DB1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setAttribut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id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spell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postButton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</w:t>
      </w:r>
      <w:proofErr w:type="spellEnd"/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631C704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작성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550C02EC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48D8FB3D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    </w:t>
      </w: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작성</w:t>
      </w:r>
      <w:proofErr w:type="gram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버튼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클릭시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작성창이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나올수있도록</w:t>
      </w:r>
      <w:proofErr w:type="spellEnd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해줌</w:t>
      </w:r>
      <w:proofErr w:type="spellEnd"/>
    </w:p>
    <w:p w14:paraId="472B3564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EventListener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click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()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{</w:t>
      </w:r>
    </w:p>
    <w:p w14:paraId="5FAC1C3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tyle</w:t>
      </w:r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isplay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tyl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isplay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=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none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?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lock</w:t>
      </w:r>
      <w:proofErr w:type="gram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:</w:t>
      </w:r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none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68C235A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</w:t>
      </w:r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tyle</w:t>
      </w:r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isplay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button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tyl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isplay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==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none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?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block</w:t>
      </w:r>
      <w:proofErr w:type="gramStart"/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:</w:t>
      </w:r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none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7D90334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});</w:t>
      </w:r>
    </w:p>
    <w:p w14:paraId="200D4507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381DE39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//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수업명</w:t>
      </w:r>
      <w:proofErr w:type="spellEnd"/>
      <w:proofErr w:type="gramEnd"/>
    </w:p>
    <w:p w14:paraId="6DB15E6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jec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span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487FEFA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jec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subject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6F1AEB0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jec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subject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76B87A29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// </w:t>
      </w:r>
      <w:proofErr w:type="spell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교수명</w:t>
      </w:r>
      <w:proofErr w:type="spellEnd"/>
      <w:proofErr w:type="gramEnd"/>
    </w:p>
    <w:p w14:paraId="1E335D5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rofesso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span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338FF851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rofesso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professor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353619FC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rofesso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professor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778FBB39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C97EFE">
        <w:rPr>
          <w:rFonts w:ascii="굴림" w:eastAsia="굴림" w:hAnsi="굴림" w:cs="굴림"/>
          <w:color w:val="6A9955"/>
          <w:kern w:val="0"/>
          <w:sz w:val="21"/>
          <w:szCs w:val="21"/>
        </w:rPr>
        <w:t>// 마감일</w:t>
      </w:r>
      <w:proofErr w:type="gramEnd"/>
    </w:p>
    <w:p w14:paraId="600E826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C97EF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adlin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createElem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span'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27AC82B4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adlin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classLis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d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CE9178"/>
          <w:kern w:val="0"/>
          <w:sz w:val="21"/>
          <w:szCs w:val="21"/>
        </w:rPr>
        <w:t>'deadline'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201F077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adline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textContent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deadline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616E0C1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55D1A59E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Wrappe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ject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66CB762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lastRenderedPageBreak/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Wrappe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rofessor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26801174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Wrappe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adline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1A2A68D5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6804771D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Wrappe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Button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0E5A752C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Wrapper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Button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3F4DC019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</w:p>
    <w:p w14:paraId="24CF51E1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Par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extarea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4084F390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Part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submit_button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4780B87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3030E527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buttonWrapper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5ED3C6AF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Wrapper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7D7A0648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4D4FE8C6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faultView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0DA1CE1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faultView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</w:t>
      </w:r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136B4FB9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16DE351D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li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faultView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65A8694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li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detailText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08DAED0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li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postPart</w:t>
      </w:r>
      <w:proofErr w:type="spellEnd"/>
      <w:proofErr w:type="gramStart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51C32C0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477C311A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proofErr w:type="gramStart"/>
      <w:r w:rsidRPr="00C97EFE">
        <w:rPr>
          <w:rFonts w:ascii="굴림" w:eastAsia="굴림" w:hAnsi="굴림" w:cs="굴림"/>
          <w:color w:val="9CDCFE"/>
          <w:kern w:val="0"/>
          <w:sz w:val="21"/>
          <w:szCs w:val="21"/>
        </w:rPr>
        <w:t>ul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C97EFE">
        <w:rPr>
          <w:rFonts w:ascii="굴림" w:eastAsia="굴림" w:hAnsi="굴림" w:cs="굴림"/>
          <w:color w:val="DCDCAA"/>
          <w:kern w:val="0"/>
          <w:sz w:val="21"/>
          <w:szCs w:val="21"/>
        </w:rPr>
        <w:t>appendChild</w:t>
      </w:r>
      <w:proofErr w:type="spellEnd"/>
      <w:proofErr w:type="gramEnd"/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C97EFE">
        <w:rPr>
          <w:rFonts w:ascii="굴림" w:eastAsia="굴림" w:hAnsi="굴림" w:cs="굴림"/>
          <w:color w:val="4FC1FF"/>
          <w:kern w:val="0"/>
          <w:sz w:val="21"/>
          <w:szCs w:val="21"/>
        </w:rPr>
        <w:t>li</w:t>
      </w: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</w:p>
    <w:p w14:paraId="02748D43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C97EFE">
        <w:rPr>
          <w:rFonts w:ascii="굴림" w:eastAsia="굴림" w:hAnsi="굴림" w:cs="굴림"/>
          <w:color w:val="D4D4D4"/>
          <w:kern w:val="0"/>
          <w:sz w:val="21"/>
          <w:szCs w:val="21"/>
        </w:rPr>
        <w:t>}</w:t>
      </w:r>
    </w:p>
    <w:p w14:paraId="4C5BFC82" w14:textId="77777777" w:rsidR="00C97EFE" w:rsidRPr="00C97EFE" w:rsidRDefault="00C97EFE" w:rsidP="00C97EF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0634CBF7" w14:textId="726EC5B1" w:rsidR="00E97D35" w:rsidRPr="00D766BE" w:rsidRDefault="00425E74" w:rsidP="00D766BE">
      <w:pPr>
        <w:pStyle w:val="a3"/>
        <w:numPr>
          <w:ilvl w:val="0"/>
          <w:numId w:val="4"/>
        </w:numPr>
        <w:ind w:leftChars="0"/>
        <w:rPr>
          <w:b/>
          <w:sz w:val="24"/>
        </w:rPr>
      </w:pPr>
      <w:r w:rsidRPr="00D766BE">
        <w:rPr>
          <w:rFonts w:hint="eastAsia"/>
          <w:b/>
          <w:sz w:val="24"/>
        </w:rPr>
        <w:t>현재 부여된 전체</w:t>
      </w:r>
      <w:r w:rsidR="00951780" w:rsidRPr="00D766BE">
        <w:rPr>
          <w:rFonts w:hint="eastAsia"/>
          <w:b/>
          <w:sz w:val="24"/>
        </w:rPr>
        <w:t xml:space="preserve"> 미해결</w:t>
      </w:r>
      <w:r w:rsidRPr="00D766BE">
        <w:rPr>
          <w:rFonts w:hint="eastAsia"/>
          <w:b/>
          <w:sz w:val="24"/>
        </w:rPr>
        <w:t xml:space="preserve"> 과제 목록 조회 </w:t>
      </w:r>
      <w:r w:rsidRPr="00D766BE">
        <w:rPr>
          <w:b/>
          <w:sz w:val="24"/>
        </w:rPr>
        <w:t>(10</w:t>
      </w:r>
      <w:r w:rsidRPr="00D766BE">
        <w:rPr>
          <w:rFonts w:hint="eastAsia"/>
          <w:b/>
          <w:sz w:val="24"/>
        </w:rPr>
        <w:t>점)</w:t>
      </w:r>
    </w:p>
    <w:p w14:paraId="4078B970" w14:textId="11F74BB8" w:rsidR="00D766BE" w:rsidRPr="00D766BE" w:rsidRDefault="00D766BE" w:rsidP="00D766BE">
      <w:pPr>
        <w:ind w:left="120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프론트</w:t>
      </w:r>
    </w:p>
    <w:p w14:paraId="5A780632" w14:textId="514085CB" w:rsidR="00C97EFE" w:rsidRDefault="00C97EFE" w:rsidP="00DF1035">
      <w:pPr>
        <w:ind w:leftChars="100" w:left="426" w:hangingChars="94" w:hanging="226"/>
        <w:rPr>
          <w:sz w:val="24"/>
        </w:rPr>
      </w:pPr>
      <w:r>
        <w:rPr>
          <w:rFonts w:hint="eastAsia"/>
          <w:sz w:val="24"/>
        </w:rPr>
        <w:t>데이터 로드를 위한 함수</w:t>
      </w:r>
    </w:p>
    <w:p w14:paraId="1459CF7B" w14:textId="705C98C9" w:rsidR="00C97EFE" w:rsidRDefault="00D766BE" w:rsidP="00DF1035">
      <w:pPr>
        <w:ind w:leftChars="100" w:left="426" w:hangingChars="94" w:hanging="226"/>
        <w:rPr>
          <w:sz w:val="24"/>
        </w:rPr>
      </w:pPr>
      <w:r w:rsidRPr="00C97EFE">
        <w:rPr>
          <w:sz w:val="24"/>
        </w:rPr>
        <w:lastRenderedPageBreak/>
        <w:drawing>
          <wp:anchor distT="0" distB="0" distL="114300" distR="114300" simplePos="0" relativeHeight="251659264" behindDoc="0" locked="0" layoutInCell="1" allowOverlap="1" wp14:anchorId="5C580C75" wp14:editId="6BE91891">
            <wp:simplePos x="0" y="0"/>
            <wp:positionH relativeFrom="margin">
              <wp:align>left</wp:align>
            </wp:positionH>
            <wp:positionV relativeFrom="paragraph">
              <wp:posOffset>187960</wp:posOffset>
            </wp:positionV>
            <wp:extent cx="4706007" cy="3743847"/>
            <wp:effectExtent l="0" t="0" r="0" b="9525"/>
            <wp:wrapTopAndBottom/>
            <wp:docPr id="878631950" name="그림 1" descr="텍스트, 스크린샷, 폰트이(가) 표시된 사진&#10;&#10;자동 생성된 설명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8631950" name="그림 1" descr="텍스트, 스크린샷, 폰트이(가) 표시된 사진&#10;&#10;자동 생성된 설명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7060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C97EFE">
        <w:rPr>
          <w:rFonts w:hint="eastAsia"/>
          <w:sz w:val="24"/>
        </w:rPr>
        <w:t xml:space="preserve">빈 값의 </w:t>
      </w:r>
      <w:proofErr w:type="spellStart"/>
      <w:r w:rsidR="00C97EFE">
        <w:rPr>
          <w:sz w:val="24"/>
        </w:rPr>
        <w:t>ul</w:t>
      </w:r>
      <w:proofErr w:type="spellEnd"/>
      <w:r w:rsidR="00C97EFE">
        <w:rPr>
          <w:rFonts w:hint="eastAsia"/>
          <w:sz w:val="24"/>
        </w:rPr>
        <w:t>을 생성 후 d</w:t>
      </w:r>
      <w:r w:rsidR="00C97EFE">
        <w:rPr>
          <w:sz w:val="24"/>
        </w:rPr>
        <w:t>ata</w:t>
      </w:r>
      <w:r w:rsidR="00C97EFE">
        <w:rPr>
          <w:rFonts w:hint="eastAsia"/>
          <w:sz w:val="24"/>
        </w:rPr>
        <w:t xml:space="preserve">를 받아서 </w:t>
      </w:r>
      <w:proofErr w:type="spellStart"/>
      <w:r w:rsidR="00C97EFE">
        <w:rPr>
          <w:rFonts w:hint="eastAsia"/>
          <w:sz w:val="24"/>
        </w:rPr>
        <w:t>c</w:t>
      </w:r>
      <w:r w:rsidR="00C97EFE">
        <w:rPr>
          <w:sz w:val="24"/>
        </w:rPr>
        <w:t>reateAssignmentItem</w:t>
      </w:r>
      <w:proofErr w:type="spellEnd"/>
      <w:r w:rsidR="00C97EFE">
        <w:rPr>
          <w:rFonts w:hint="eastAsia"/>
          <w:sz w:val="24"/>
        </w:rPr>
        <w:t xml:space="preserve">을 통해 각 과제 </w:t>
      </w:r>
      <w:proofErr w:type="spellStart"/>
      <w:r w:rsidR="00C97EFE">
        <w:rPr>
          <w:rFonts w:hint="eastAsia"/>
          <w:sz w:val="24"/>
        </w:rPr>
        <w:t>하나하나씩</w:t>
      </w:r>
      <w:proofErr w:type="spellEnd"/>
      <w:r w:rsidR="00C97EFE">
        <w:rPr>
          <w:rFonts w:hint="eastAsia"/>
          <w:sz w:val="24"/>
        </w:rPr>
        <w:t xml:space="preserve"> l</w:t>
      </w:r>
      <w:r w:rsidR="00C97EFE">
        <w:rPr>
          <w:sz w:val="24"/>
        </w:rPr>
        <w:t>i</w:t>
      </w:r>
      <w:r w:rsidR="00C97EFE">
        <w:rPr>
          <w:rFonts w:hint="eastAsia"/>
          <w:sz w:val="24"/>
        </w:rPr>
        <w:t xml:space="preserve">로 생성해서 </w:t>
      </w:r>
      <w:proofErr w:type="spellStart"/>
      <w:r w:rsidR="00C97EFE">
        <w:rPr>
          <w:rFonts w:hint="eastAsia"/>
          <w:sz w:val="24"/>
        </w:rPr>
        <w:t>넣어줌</w:t>
      </w:r>
      <w:proofErr w:type="spellEnd"/>
    </w:p>
    <w:p w14:paraId="304D5121" w14:textId="4F06F2BA" w:rsidR="00D766BE" w:rsidRDefault="00D766BE" w:rsidP="00DF1035">
      <w:pPr>
        <w:ind w:leftChars="100" w:left="426" w:hangingChars="94" w:hanging="226"/>
        <w:rPr>
          <w:sz w:val="24"/>
        </w:rPr>
      </w:pPr>
      <w:proofErr w:type="spellStart"/>
      <w:r>
        <w:rPr>
          <w:rFonts w:hint="eastAsia"/>
          <w:sz w:val="24"/>
        </w:rPr>
        <w:t>백엔드</w:t>
      </w:r>
      <w:proofErr w:type="spellEnd"/>
    </w:p>
    <w:p w14:paraId="22CEFB2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// </w:t>
      </w:r>
      <w:proofErr w:type="spellStart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>미제출</w:t>
      </w:r>
      <w:proofErr w:type="spellEnd"/>
      <w:proofErr w:type="gramEnd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조회</w:t>
      </w:r>
    </w:p>
    <w:p w14:paraId="798606FE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spellStart"/>
      <w:proofErr w:type="gram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app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get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proofErr w:type="gram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/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 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q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{</w:t>
      </w:r>
    </w:p>
    <w:p w14:paraId="25C739D5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</w:t>
      </w:r>
      <w:proofErr w:type="spellStart"/>
      <w:proofErr w:type="gramStart"/>
      <w:r w:rsidRPr="00D766BE">
        <w:rPr>
          <w:rFonts w:ascii="굴림" w:eastAsia="굴림" w:hAnsi="굴림" w:cs="굴림"/>
          <w:color w:val="4EC9B0"/>
          <w:kern w:val="0"/>
          <w:sz w:val="21"/>
          <w:szCs w:val="21"/>
        </w:rPr>
        <w:t>f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readFile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</w:p>
    <w:p w14:paraId="67026815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__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irname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+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/data/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UnslovedAssignment.json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</w:t>
      </w:r>
    </w:p>
    <w:p w14:paraId="625FE750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utf8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</w:t>
      </w:r>
    </w:p>
    <w:p w14:paraId="1439C14E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(</w:t>
      </w:r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ata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{</w:t>
      </w:r>
    </w:p>
    <w:p w14:paraId="06B98DA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if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 {</w:t>
      </w:r>
    </w:p>
    <w:p w14:paraId="177B071F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console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error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65CCFB7D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tatus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B5CEA8"/>
          <w:kern w:val="0"/>
          <w:sz w:val="21"/>
          <w:szCs w:val="21"/>
        </w:rPr>
        <w:t>500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end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Internal Server Error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03D8D257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gramStart"/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return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;</w:t>
      </w:r>
      <w:proofErr w:type="gramEnd"/>
    </w:p>
    <w:p w14:paraId="300A049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    }</w:t>
      </w:r>
    </w:p>
    <w:p w14:paraId="0B5FA69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6F85F6F8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le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parse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ata</w:t>
      </w:r>
      <w:proofErr w:type="gramStart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  <w:proofErr w:type="gramEnd"/>
    </w:p>
    <w:p w14:paraId="0160705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filtered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Data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filter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ubmit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=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N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6BC1C6BD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json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filtered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03F22F6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}</w:t>
      </w:r>
    </w:p>
    <w:p w14:paraId="7D1179A0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);</w:t>
      </w:r>
    </w:p>
    <w:p w14:paraId="2273EEF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});</w:t>
      </w:r>
    </w:p>
    <w:p w14:paraId="01029FD6" w14:textId="77777777" w:rsidR="00D766BE" w:rsidRDefault="00D766BE" w:rsidP="00DF1035">
      <w:pPr>
        <w:ind w:leftChars="100" w:left="426" w:hangingChars="94" w:hanging="226"/>
        <w:rPr>
          <w:rFonts w:hint="eastAsia"/>
          <w:sz w:val="24"/>
        </w:rPr>
      </w:pPr>
    </w:p>
    <w:p w14:paraId="21C994BF" w14:textId="27520A70" w:rsidR="00C11358" w:rsidRPr="00D766BE" w:rsidRDefault="00E97D35" w:rsidP="00D766BE">
      <w:pPr>
        <w:pStyle w:val="a3"/>
        <w:numPr>
          <w:ilvl w:val="0"/>
          <w:numId w:val="3"/>
        </w:numPr>
        <w:ind w:leftChars="0"/>
        <w:rPr>
          <w:b/>
          <w:sz w:val="24"/>
        </w:rPr>
      </w:pPr>
      <w:r w:rsidRPr="00D766BE">
        <w:rPr>
          <w:rFonts w:hint="eastAsia"/>
          <w:b/>
          <w:sz w:val="24"/>
        </w:rPr>
        <w:lastRenderedPageBreak/>
        <w:t>과제</w:t>
      </w:r>
      <w:r w:rsidR="00F86A79" w:rsidRPr="00D766BE">
        <w:rPr>
          <w:rFonts w:hint="eastAsia"/>
          <w:b/>
          <w:sz w:val="24"/>
        </w:rPr>
        <w:t xml:space="preserve"> </w:t>
      </w:r>
      <w:r w:rsidR="00425E74" w:rsidRPr="00D766BE">
        <w:rPr>
          <w:rFonts w:hint="eastAsia"/>
          <w:b/>
          <w:sz w:val="24"/>
        </w:rPr>
        <w:t xml:space="preserve">필터 </w:t>
      </w:r>
      <w:r w:rsidR="009B3631" w:rsidRPr="00D766BE">
        <w:rPr>
          <w:rFonts w:hint="eastAsia"/>
          <w:b/>
          <w:sz w:val="24"/>
        </w:rPr>
        <w:t>기능</w:t>
      </w:r>
      <w:r w:rsidR="00560C7E" w:rsidRPr="00D766BE">
        <w:rPr>
          <w:rFonts w:hint="eastAsia"/>
          <w:b/>
          <w:sz w:val="24"/>
        </w:rPr>
        <w:t xml:space="preserve"> </w:t>
      </w:r>
    </w:p>
    <w:p w14:paraId="723CF363" w14:textId="34937DCF" w:rsidR="00D766BE" w:rsidRPr="00D766BE" w:rsidRDefault="00D766BE" w:rsidP="00D766BE">
      <w:pPr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프론트</w:t>
      </w:r>
    </w:p>
    <w:p w14:paraId="2AB8B9C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>// 검색</w:t>
      </w:r>
      <w:proofErr w:type="gramEnd"/>
    </w:p>
    <w:p w14:paraId="0BBC23D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getElementById</w:t>
      </w:r>
      <w:proofErr w:type="spellEnd"/>
      <w:proofErr w:type="gram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inquiry'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).</w:t>
      </w:r>
      <w:proofErr w:type="spellStart"/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addEventListener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click'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(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{</w:t>
      </w:r>
    </w:p>
    <w:p w14:paraId="4BB6F3E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selectedOption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querySelector</w:t>
      </w:r>
      <w:proofErr w:type="gram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input[name="Select_opt"]:checked'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)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value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44B88D4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searchText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ocument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getElementById</w:t>
      </w:r>
      <w:proofErr w:type="spellEnd"/>
      <w:proofErr w:type="gram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inquiry_text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)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value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</w:p>
    <w:p w14:paraId="771005B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url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`http://localhost:3000/UnslovedAssignment?selectedOption=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selectedOption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&amp;searchText=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searchText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proofErr w:type="gram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`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;</w:t>
      </w:r>
      <w:proofErr w:type="gramEnd"/>
    </w:p>
    <w:p w14:paraId="3CB887DD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spellStart"/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loadData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url</w:t>
      </w:r>
      <w:proofErr w:type="spellEnd"/>
      <w:proofErr w:type="gramStart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);</w:t>
      </w:r>
      <w:proofErr w:type="gramEnd"/>
    </w:p>
    <w:p w14:paraId="0E40F44B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});</w:t>
      </w:r>
    </w:p>
    <w:p w14:paraId="6CE88DE7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0B2833C0" w14:textId="4FA474BF" w:rsidR="00153A0D" w:rsidRDefault="00DF1035" w:rsidP="00D766BE">
      <w:pPr>
        <w:widowControl/>
        <w:wordWrap/>
        <w:autoSpaceDE/>
        <w:autoSpaceDN/>
        <w:ind w:left="425" w:hangingChars="177" w:hanging="425"/>
        <w:rPr>
          <w:b/>
          <w:sz w:val="24"/>
        </w:rPr>
      </w:pPr>
      <w:r>
        <w:rPr>
          <w:b/>
          <w:sz w:val="24"/>
        </w:rPr>
        <w:br w:type="page"/>
      </w:r>
      <w:proofErr w:type="spellStart"/>
      <w:r w:rsidR="00D766BE">
        <w:rPr>
          <w:rFonts w:hint="eastAsia"/>
          <w:b/>
          <w:sz w:val="24"/>
        </w:rPr>
        <w:lastRenderedPageBreak/>
        <w:t>백엔드</w:t>
      </w:r>
      <w:proofErr w:type="spellEnd"/>
    </w:p>
    <w:p w14:paraId="3416200E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>// 선택</w:t>
      </w:r>
      <w:proofErr w:type="gramEnd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조회</w:t>
      </w:r>
    </w:p>
    <w:p w14:paraId="4FD87E9E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spellStart"/>
      <w:proofErr w:type="gram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app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get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proofErr w:type="gram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/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UnslovedAssignment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 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q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{</w:t>
      </w:r>
    </w:p>
    <w:p w14:paraId="3F7E62D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</w:t>
      </w:r>
      <w:proofErr w:type="spellStart"/>
      <w:proofErr w:type="gramStart"/>
      <w:r w:rsidRPr="00D766BE">
        <w:rPr>
          <w:rFonts w:ascii="굴림" w:eastAsia="굴림" w:hAnsi="굴림" w:cs="굴림"/>
          <w:color w:val="4EC9B0"/>
          <w:kern w:val="0"/>
          <w:sz w:val="21"/>
          <w:szCs w:val="21"/>
        </w:rPr>
        <w:t>f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readFile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</w:p>
    <w:p w14:paraId="6EA1C995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__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irname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+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/data/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UnslovedAssignment.json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</w:t>
      </w:r>
    </w:p>
    <w:p w14:paraId="4FBF5B47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utf8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</w:t>
      </w:r>
    </w:p>
    <w:p w14:paraId="7B1DA04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(</w:t>
      </w:r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ata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{</w:t>
      </w:r>
    </w:p>
    <w:p w14:paraId="3A9A12A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if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 {</w:t>
      </w:r>
    </w:p>
    <w:p w14:paraId="43C9F16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console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error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353F9FE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tatus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B5CEA8"/>
          <w:kern w:val="0"/>
          <w:sz w:val="21"/>
          <w:szCs w:val="21"/>
        </w:rPr>
        <w:t>500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end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Internal Server Error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64E5B7A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gramStart"/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return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;</w:t>
      </w:r>
      <w:proofErr w:type="gramEnd"/>
    </w:p>
    <w:p w14:paraId="5BC29878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    }</w:t>
      </w:r>
    </w:p>
    <w:p w14:paraId="53600C88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26CDAE8D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le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parse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ata</w:t>
      </w:r>
      <w:proofErr w:type="gramStart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  <w:proofErr w:type="gramEnd"/>
    </w:p>
    <w:p w14:paraId="3BAE1557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le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lectedOption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q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query</w:t>
      </w:r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lectedOption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;</w:t>
      </w:r>
    </w:p>
    <w:p w14:paraId="20757456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le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archText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q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query</w:t>
      </w:r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archText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;</w:t>
      </w:r>
    </w:p>
    <w:p w14:paraId="54FCD6E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02CCC5E5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le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filtered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[</w:t>
      </w:r>
      <w:proofErr w:type="gramStart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];</w:t>
      </w:r>
      <w:proofErr w:type="gramEnd"/>
    </w:p>
    <w:p w14:paraId="04D0863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4EBA6D70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if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(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lectedOption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=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Subject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 {</w:t>
      </w:r>
    </w:p>
    <w:p w14:paraId="610530A7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filtered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Data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filter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</w:p>
    <w:p w14:paraId="1F285275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ubject</w:t>
      </w:r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includes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archText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</w:t>
      </w:r>
    </w:p>
    <w:p w14:paraId="68F0198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        );</w:t>
      </w:r>
    </w:p>
    <w:p w14:paraId="5E107E1A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}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else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if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(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lectedOption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=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Task_Name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 {</w:t>
      </w:r>
    </w:p>
    <w:p w14:paraId="39C2836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filtered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Data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filter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</w:p>
    <w:p w14:paraId="7638366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item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taskName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includes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searchText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</w:t>
      </w:r>
    </w:p>
    <w:p w14:paraId="658CC0E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        );</w:t>
      </w:r>
    </w:p>
    <w:p w14:paraId="63D208F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    }</w:t>
      </w:r>
    </w:p>
    <w:p w14:paraId="0BAE761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3EF46CED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json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filteredData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4203988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}</w:t>
      </w:r>
    </w:p>
    <w:p w14:paraId="1EFEC05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);</w:t>
      </w:r>
    </w:p>
    <w:p w14:paraId="2E24BE6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});</w:t>
      </w:r>
    </w:p>
    <w:p w14:paraId="1EF3C1D8" w14:textId="77777777" w:rsidR="00D766BE" w:rsidRPr="00153A0D" w:rsidRDefault="00D766BE" w:rsidP="00D766BE">
      <w:pPr>
        <w:widowControl/>
        <w:wordWrap/>
        <w:autoSpaceDE/>
        <w:autoSpaceDN/>
        <w:ind w:left="425" w:hangingChars="177" w:hanging="425"/>
        <w:rPr>
          <w:rFonts w:hint="eastAsia"/>
          <w:sz w:val="24"/>
        </w:rPr>
      </w:pPr>
    </w:p>
    <w:p w14:paraId="28187872" w14:textId="77777777" w:rsidR="00153A0D" w:rsidRPr="005144B6" w:rsidRDefault="00153A0D" w:rsidP="0036535D">
      <w:pPr>
        <w:ind w:firstLineChars="100" w:firstLine="240"/>
        <w:rPr>
          <w:sz w:val="24"/>
        </w:rPr>
      </w:pPr>
    </w:p>
    <w:p w14:paraId="624D319B" w14:textId="000A0C9D" w:rsidR="00F86A79" w:rsidRPr="00D766BE" w:rsidRDefault="00951780" w:rsidP="00D766BE">
      <w:pPr>
        <w:pStyle w:val="a3"/>
        <w:numPr>
          <w:ilvl w:val="0"/>
          <w:numId w:val="3"/>
        </w:numPr>
        <w:ind w:leftChars="0"/>
        <w:rPr>
          <w:b/>
          <w:sz w:val="24"/>
        </w:rPr>
      </w:pPr>
      <w:r w:rsidRPr="00D766BE">
        <w:rPr>
          <w:rFonts w:hint="eastAsia"/>
          <w:b/>
          <w:sz w:val="24"/>
        </w:rPr>
        <w:t xml:space="preserve">과제 조회 화면에서 </w:t>
      </w:r>
      <w:r w:rsidR="00AC002A" w:rsidRPr="00D766BE">
        <w:rPr>
          <w:rFonts w:hint="eastAsia"/>
          <w:b/>
          <w:sz w:val="24"/>
        </w:rPr>
        <w:t>특정</w:t>
      </w:r>
      <w:r w:rsidRPr="00D766BE">
        <w:rPr>
          <w:rFonts w:hint="eastAsia"/>
          <w:b/>
          <w:sz w:val="24"/>
        </w:rPr>
        <w:t xml:space="preserve"> 과제 </w:t>
      </w:r>
      <w:r w:rsidR="00757CCB" w:rsidRPr="00D766BE">
        <w:rPr>
          <w:rFonts w:hint="eastAsia"/>
          <w:b/>
          <w:sz w:val="24"/>
        </w:rPr>
        <w:t xml:space="preserve">내용 작성 및 </w:t>
      </w:r>
      <w:r w:rsidRPr="00D766BE">
        <w:rPr>
          <w:rFonts w:hint="eastAsia"/>
          <w:b/>
          <w:sz w:val="24"/>
        </w:rPr>
        <w:t xml:space="preserve">제출 </w:t>
      </w:r>
      <w:r w:rsidR="0036535D" w:rsidRPr="00D766BE">
        <w:rPr>
          <w:rFonts w:hint="eastAsia"/>
          <w:b/>
          <w:sz w:val="24"/>
        </w:rPr>
        <w:t>기</w:t>
      </w:r>
      <w:r w:rsidR="009B3631" w:rsidRPr="00D766BE">
        <w:rPr>
          <w:rFonts w:hint="eastAsia"/>
          <w:b/>
          <w:sz w:val="24"/>
        </w:rPr>
        <w:t>능</w:t>
      </w:r>
      <w:r w:rsidR="005632B8" w:rsidRPr="00D766BE">
        <w:rPr>
          <w:rFonts w:hint="eastAsia"/>
          <w:b/>
          <w:sz w:val="24"/>
        </w:rPr>
        <w:t xml:space="preserve"> </w:t>
      </w:r>
      <w:r w:rsidR="005632B8" w:rsidRPr="00D766BE">
        <w:rPr>
          <w:b/>
          <w:sz w:val="24"/>
        </w:rPr>
        <w:t>(</w:t>
      </w:r>
      <w:r w:rsidR="00AC002A" w:rsidRPr="00D766BE">
        <w:rPr>
          <w:b/>
          <w:sz w:val="24"/>
        </w:rPr>
        <w:t>3</w:t>
      </w:r>
      <w:r w:rsidR="00A67099" w:rsidRPr="00D766BE">
        <w:rPr>
          <w:b/>
          <w:sz w:val="24"/>
        </w:rPr>
        <w:t>5</w:t>
      </w:r>
      <w:r w:rsidR="005632B8" w:rsidRPr="00D766BE">
        <w:rPr>
          <w:rFonts w:hint="eastAsia"/>
          <w:b/>
          <w:sz w:val="24"/>
        </w:rPr>
        <w:t>점)</w:t>
      </w:r>
    </w:p>
    <w:p w14:paraId="784B690D" w14:textId="1E1B59CE" w:rsidR="00D766BE" w:rsidRPr="00D766BE" w:rsidRDefault="00D766BE" w:rsidP="00D766BE">
      <w:pPr>
        <w:pStyle w:val="a3"/>
        <w:ind w:leftChars="0" w:left="560"/>
        <w:rPr>
          <w:rFonts w:hint="eastAsia"/>
          <w:b/>
          <w:sz w:val="24"/>
        </w:rPr>
      </w:pPr>
      <w:r>
        <w:rPr>
          <w:rFonts w:hint="eastAsia"/>
          <w:b/>
          <w:sz w:val="24"/>
        </w:rPr>
        <w:t>프론트</w:t>
      </w:r>
    </w:p>
    <w:p w14:paraId="2D73FE4B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>// 데이터</w:t>
      </w:r>
      <w:proofErr w:type="gramEnd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수정</w:t>
      </w:r>
    </w:p>
    <w:p w14:paraId="0C0D696C" w14:textId="77777777" w:rsid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569CD6"/>
          <w:kern w:val="0"/>
          <w:sz w:val="21"/>
          <w:szCs w:val="21"/>
        </w:rPr>
      </w:pPr>
    </w:p>
    <w:p w14:paraId="5B559685" w14:textId="51462BDC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function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patchData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proofErr w:type="gramEnd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url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method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ata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) {</w:t>
      </w:r>
    </w:p>
    <w:p w14:paraId="7D7C519E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options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= {</w:t>
      </w:r>
    </w:p>
    <w:p w14:paraId="25540A6B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method: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method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,</w:t>
      </w:r>
    </w:p>
    <w:p w14:paraId="242073A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lastRenderedPageBreak/>
        <w:t xml:space="preserve">   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headers: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{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Content-Type'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: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application/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json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'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},</w:t>
      </w:r>
    </w:p>
    <w:p w14:paraId="0C00A947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body: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tringify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ata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) </w:t>
      </w:r>
    </w:p>
    <w:p w14:paraId="106ACEB4" w14:textId="77777777" w:rsid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D4D4D4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};</w:t>
      </w:r>
    </w:p>
    <w:p w14:paraId="1C0900EF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gramStart"/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fetch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</w:t>
      </w:r>
      <w:proofErr w:type="spellStart"/>
      <w:proofErr w:type="gramEnd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url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options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)</w:t>
      </w:r>
    </w:p>
    <w:p w14:paraId="20758FEB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then</w:t>
      </w:r>
      <w:proofErr w:type="gram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ponse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ponse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json</w:t>
      </w:r>
      <w:proofErr w:type="spell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))</w:t>
      </w:r>
    </w:p>
    <w:p w14:paraId="591EDB9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then</w:t>
      </w:r>
      <w:proofErr w:type="gram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data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{</w:t>
      </w:r>
    </w:p>
    <w:p w14:paraId="0FDB636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    })</w:t>
      </w:r>
    </w:p>
    <w:p w14:paraId="6E808888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catch</w:t>
      </w:r>
      <w:proofErr w:type="gramEnd"/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(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or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 {</w:t>
      </w:r>
    </w:p>
    <w:p w14:paraId="5402B2C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 xml:space="preserve">    </w:t>
      </w:r>
      <w:proofErr w:type="gramStart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>//  </w:t>
      </w:r>
      <w:proofErr w:type="gramEnd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>console.error</w:t>
      </w:r>
      <w:proofErr w:type="spellEnd"/>
      <w:r w:rsidRPr="00D766BE">
        <w:rPr>
          <w:rFonts w:ascii="굴림" w:eastAsia="굴림" w:hAnsi="굴림" w:cs="굴림"/>
          <w:color w:val="6A9955"/>
          <w:kern w:val="0"/>
          <w:sz w:val="21"/>
          <w:szCs w:val="21"/>
        </w:rPr>
        <w:t>("오류가 발생했습니다:", error);</w:t>
      </w:r>
    </w:p>
    <w:p w14:paraId="06907EF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    });</w:t>
      </w:r>
    </w:p>
    <w:p w14:paraId="70629B7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}</w:t>
      </w:r>
    </w:p>
    <w:p w14:paraId="6625697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4DD16C47" w14:textId="1635B3F4" w:rsidR="00153A0D" w:rsidRDefault="00D766BE" w:rsidP="00545529">
      <w:pPr>
        <w:ind w:firstLineChars="100" w:firstLine="240"/>
        <w:rPr>
          <w:b/>
          <w:sz w:val="24"/>
          <w:u w:val="single"/>
        </w:rPr>
      </w:pPr>
      <w:proofErr w:type="spellStart"/>
      <w:r>
        <w:rPr>
          <w:rFonts w:hint="eastAsia"/>
          <w:b/>
          <w:sz w:val="24"/>
          <w:u w:val="single"/>
        </w:rPr>
        <w:t>백엔드</w:t>
      </w:r>
      <w:proofErr w:type="spellEnd"/>
    </w:p>
    <w:p w14:paraId="0CD2E9E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le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assignment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[</w:t>
      </w:r>
      <w:proofErr w:type="gramStart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];</w:t>
      </w:r>
      <w:proofErr w:type="gramEnd"/>
    </w:p>
    <w:p w14:paraId="12638F38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107A247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proofErr w:type="spellStart"/>
      <w:proofErr w:type="gram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app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patch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/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taskName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/: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taskName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 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q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{</w:t>
      </w:r>
    </w:p>
    <w:p w14:paraId="38D4FFBB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q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params</w:t>
      </w:r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taskName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;</w:t>
      </w:r>
    </w:p>
    <w:p w14:paraId="5E638C5D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updatedAssignment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q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body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;</w:t>
      </w:r>
    </w:p>
    <w:p w14:paraId="2C0CA70D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7C715A56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try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{</w:t>
      </w:r>
    </w:p>
    <w:p w14:paraId="23A3936C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data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4EC9B0"/>
          <w:kern w:val="0"/>
          <w:sz w:val="21"/>
          <w:szCs w:val="21"/>
        </w:rPr>
        <w:t>f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readFileSync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data/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UnslovedAssignment.json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utf8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555B6B94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assignment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parse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data</w:t>
      </w:r>
      <w:proofErr w:type="gramStart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  <w:proofErr w:type="gramEnd"/>
    </w:p>
    <w:p w14:paraId="2F3AE256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0109C15B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cons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assignmen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assignment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find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</w:p>
    <w:p w14:paraId="6E4B77CE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    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assignmen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)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=&gt;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assignmen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taskName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===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spellEnd"/>
    </w:p>
    <w:p w14:paraId="603FF91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);</w:t>
      </w:r>
    </w:p>
    <w:p w14:paraId="114307D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538FECCA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if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</w:t>
      </w:r>
      <w:proofErr w:type="gramStart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D4D4D4"/>
          <w:kern w:val="0"/>
          <w:sz w:val="21"/>
          <w:szCs w:val="21"/>
        </w:rPr>
        <w:t>!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assignment</w:t>
      </w:r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 {</w:t>
      </w:r>
    </w:p>
    <w:p w14:paraId="537BD1A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tatus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B5CEA8"/>
          <w:kern w:val="0"/>
          <w:sz w:val="21"/>
          <w:szCs w:val="21"/>
        </w:rPr>
        <w:t>404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end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`(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spellEnd"/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) is not find`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5025FBEF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}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else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{</w:t>
      </w:r>
    </w:p>
    <w:p w14:paraId="5C3ECF9F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proofErr w:type="spellStart"/>
      <w:r w:rsidRPr="00D766BE">
        <w:rPr>
          <w:rFonts w:ascii="굴림" w:eastAsia="굴림" w:hAnsi="굴림" w:cs="굴림"/>
          <w:color w:val="4EC9B0"/>
          <w:kern w:val="0"/>
          <w:sz w:val="21"/>
          <w:szCs w:val="21"/>
        </w:rPr>
        <w:t>Objec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assign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assignment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updatedAssignment</w:t>
      </w:r>
      <w:proofErr w:type="spellEnd"/>
      <w:proofErr w:type="gramStart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  <w:proofErr w:type="gramEnd"/>
    </w:p>
    <w:p w14:paraId="70AFF1C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28DA880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4EC9B0"/>
          <w:kern w:val="0"/>
          <w:sz w:val="21"/>
          <w:szCs w:val="21"/>
        </w:rPr>
        <w:t>f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writeFileSync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</w:p>
    <w:p w14:paraId="62A050D3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data/</w:t>
      </w:r>
      <w:proofErr w:type="spellStart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UnslovedAssignment.json</w:t>
      </w:r>
      <w:proofErr w:type="spellEnd"/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,</w:t>
      </w:r>
    </w:p>
    <w:p w14:paraId="3B498CEA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    </w:t>
      </w:r>
      <w:proofErr w:type="spell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JSON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tringify</w:t>
      </w:r>
      <w:proofErr w:type="spell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assignment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null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, </w:t>
      </w:r>
      <w:r w:rsidRPr="00D766BE">
        <w:rPr>
          <w:rFonts w:ascii="굴림" w:eastAsia="굴림" w:hAnsi="굴림" w:cs="굴림"/>
          <w:color w:val="B5CEA8"/>
          <w:kern w:val="0"/>
          <w:sz w:val="21"/>
          <w:szCs w:val="21"/>
        </w:rPr>
        <w:t>2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</w:t>
      </w:r>
    </w:p>
    <w:p w14:paraId="0FAFB3D1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    );</w:t>
      </w:r>
    </w:p>
    <w:p w14:paraId="6292255A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</w:p>
    <w:p w14:paraId="1BAFD207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end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`(</w:t>
      </w:r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${</w:t>
      </w:r>
      <w:proofErr w:type="spellStart"/>
      <w:r w:rsidRPr="00D766BE">
        <w:rPr>
          <w:rFonts w:ascii="굴림" w:eastAsia="굴림" w:hAnsi="굴림" w:cs="굴림"/>
          <w:color w:val="4FC1FF"/>
          <w:kern w:val="0"/>
          <w:sz w:val="21"/>
          <w:szCs w:val="21"/>
        </w:rPr>
        <w:t>taskName</w:t>
      </w:r>
      <w:proofErr w:type="spellEnd"/>
      <w:r w:rsidRPr="00D766BE">
        <w:rPr>
          <w:rFonts w:ascii="굴림" w:eastAsia="굴림" w:hAnsi="굴림" w:cs="굴림"/>
          <w:color w:val="569CD6"/>
          <w:kern w:val="0"/>
          <w:sz w:val="21"/>
          <w:szCs w:val="21"/>
        </w:rPr>
        <w:t>}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) is updated`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43191256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    }</w:t>
      </w:r>
    </w:p>
    <w:p w14:paraId="33E14522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} </w:t>
      </w:r>
      <w:r w:rsidRPr="00D766BE">
        <w:rPr>
          <w:rFonts w:ascii="굴림" w:eastAsia="굴림" w:hAnsi="굴림" w:cs="굴림"/>
          <w:color w:val="C586C0"/>
          <w:kern w:val="0"/>
          <w:sz w:val="21"/>
          <w:szCs w:val="21"/>
        </w:rPr>
        <w:t>catch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 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 {</w:t>
      </w:r>
    </w:p>
    <w:p w14:paraId="642605A9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console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error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err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21B41C35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 xml:space="preserve">        </w:t>
      </w:r>
      <w:proofErr w:type="spellStart"/>
      <w:proofErr w:type="gramStart"/>
      <w:r w:rsidRPr="00D766BE">
        <w:rPr>
          <w:rFonts w:ascii="굴림" w:eastAsia="굴림" w:hAnsi="굴림" w:cs="굴림"/>
          <w:color w:val="9CDCFE"/>
          <w:kern w:val="0"/>
          <w:sz w:val="21"/>
          <w:szCs w:val="21"/>
        </w:rPr>
        <w:t>res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tatus</w:t>
      </w:r>
      <w:proofErr w:type="spellEnd"/>
      <w:proofErr w:type="gramEnd"/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B5CEA8"/>
          <w:kern w:val="0"/>
          <w:sz w:val="21"/>
          <w:szCs w:val="21"/>
        </w:rPr>
        <w:t>500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.</w:t>
      </w:r>
      <w:r w:rsidRPr="00D766BE">
        <w:rPr>
          <w:rFonts w:ascii="굴림" w:eastAsia="굴림" w:hAnsi="굴림" w:cs="굴림"/>
          <w:color w:val="DCDCAA"/>
          <w:kern w:val="0"/>
          <w:sz w:val="21"/>
          <w:szCs w:val="21"/>
        </w:rPr>
        <w:t>send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(</w:t>
      </w:r>
      <w:r w:rsidRPr="00D766BE">
        <w:rPr>
          <w:rFonts w:ascii="굴림" w:eastAsia="굴림" w:hAnsi="굴림" w:cs="굴림"/>
          <w:color w:val="CE9178"/>
          <w:kern w:val="0"/>
          <w:sz w:val="21"/>
          <w:szCs w:val="21"/>
        </w:rPr>
        <w:t>"Internal Server Error"</w:t>
      </w: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);</w:t>
      </w:r>
    </w:p>
    <w:p w14:paraId="15AAE1BE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    }</w:t>
      </w:r>
    </w:p>
    <w:p w14:paraId="57A2EA3F" w14:textId="77777777" w:rsidR="00D766BE" w:rsidRPr="00D766BE" w:rsidRDefault="00D766BE" w:rsidP="00D766BE">
      <w:pPr>
        <w:widowControl/>
        <w:shd w:val="clear" w:color="auto" w:fill="1F1F1F"/>
        <w:wordWrap/>
        <w:autoSpaceDE/>
        <w:autoSpaceDN/>
        <w:spacing w:after="0" w:line="285" w:lineRule="atLeast"/>
        <w:jc w:val="left"/>
        <w:rPr>
          <w:rFonts w:ascii="굴림" w:eastAsia="굴림" w:hAnsi="굴림" w:cs="굴림"/>
          <w:color w:val="CCCCCC"/>
          <w:kern w:val="0"/>
          <w:sz w:val="21"/>
          <w:szCs w:val="21"/>
        </w:rPr>
      </w:pPr>
      <w:r w:rsidRPr="00D766BE">
        <w:rPr>
          <w:rFonts w:ascii="굴림" w:eastAsia="굴림" w:hAnsi="굴림" w:cs="굴림"/>
          <w:color w:val="CCCCCC"/>
          <w:kern w:val="0"/>
          <w:sz w:val="21"/>
          <w:szCs w:val="21"/>
        </w:rPr>
        <w:t>});</w:t>
      </w:r>
    </w:p>
    <w:p w14:paraId="7064F84A" w14:textId="77777777" w:rsidR="00D766BE" w:rsidRPr="00617F13" w:rsidRDefault="00D766BE" w:rsidP="00545529">
      <w:pPr>
        <w:ind w:firstLineChars="100" w:firstLine="240"/>
        <w:rPr>
          <w:rFonts w:hint="eastAsia"/>
          <w:b/>
          <w:sz w:val="24"/>
          <w:u w:val="single"/>
        </w:rPr>
      </w:pPr>
    </w:p>
    <w:p w14:paraId="4CA47DAD" w14:textId="1D393E13" w:rsidR="00AC002A" w:rsidRDefault="00AC002A" w:rsidP="00545529">
      <w:pPr>
        <w:ind w:firstLineChars="100" w:firstLine="240"/>
        <w:rPr>
          <w:b/>
          <w:sz w:val="24"/>
        </w:rPr>
      </w:pPr>
      <w:r w:rsidRPr="00AC002A">
        <w:rPr>
          <w:rFonts w:hint="eastAsia"/>
          <w:b/>
          <w:sz w:val="24"/>
        </w:rPr>
        <w:lastRenderedPageBreak/>
        <w:t>4</w:t>
      </w:r>
      <w:r w:rsidRPr="00AC002A">
        <w:rPr>
          <w:b/>
          <w:sz w:val="24"/>
        </w:rPr>
        <w:t xml:space="preserve">) </w:t>
      </w:r>
      <w:r>
        <w:rPr>
          <w:rFonts w:hint="eastAsia"/>
          <w:b/>
          <w:sz w:val="24"/>
        </w:rPr>
        <w:t xml:space="preserve">제출 완료된 과제 목록 조회 </w:t>
      </w:r>
      <w:r>
        <w:rPr>
          <w:b/>
          <w:sz w:val="24"/>
        </w:rPr>
        <w:t>(</w:t>
      </w:r>
      <w:r w:rsidR="00A67099">
        <w:rPr>
          <w:b/>
          <w:sz w:val="24"/>
        </w:rPr>
        <w:t>2</w:t>
      </w:r>
      <w:r>
        <w:rPr>
          <w:b/>
          <w:sz w:val="24"/>
        </w:rPr>
        <w:t>0</w:t>
      </w:r>
      <w:r>
        <w:rPr>
          <w:rFonts w:hint="eastAsia"/>
          <w:b/>
          <w:sz w:val="24"/>
        </w:rPr>
        <w:t>점)</w:t>
      </w:r>
    </w:p>
    <w:p w14:paraId="49B0AFAD" w14:textId="769174C5" w:rsidR="00AC002A" w:rsidRDefault="00AC002A" w:rsidP="00545529">
      <w:pPr>
        <w:ind w:firstLineChars="100" w:firstLine="240"/>
        <w:rPr>
          <w:bCs/>
          <w:sz w:val="24"/>
        </w:rPr>
      </w:pPr>
      <w:r w:rsidRPr="00AC002A">
        <w:rPr>
          <w:bCs/>
          <w:sz w:val="24"/>
        </w:rPr>
        <w:sym w:font="Wingdings" w:char="F0E0"/>
      </w:r>
      <w:r w:rsidRPr="00AC002A">
        <w:rPr>
          <w:bCs/>
          <w:sz w:val="24"/>
        </w:rPr>
        <w:t xml:space="preserve"> </w:t>
      </w:r>
      <w:r w:rsidRPr="00AC002A">
        <w:rPr>
          <w:rFonts w:hint="eastAsia"/>
          <w:bCs/>
          <w:sz w:val="24"/>
        </w:rPr>
        <w:t xml:space="preserve">제출이 </w:t>
      </w:r>
      <w:r>
        <w:rPr>
          <w:rFonts w:hint="eastAsia"/>
          <w:bCs/>
          <w:sz w:val="24"/>
        </w:rPr>
        <w:t>완료된 과제 목록이 조회되어야 함</w:t>
      </w:r>
      <w:r w:rsidR="00757CCB">
        <w:rPr>
          <w:rFonts w:hint="eastAsia"/>
          <w:bCs/>
          <w:sz w:val="24"/>
        </w:rPr>
        <w:t xml:space="preserve"> </w:t>
      </w:r>
    </w:p>
    <w:p w14:paraId="0DD56B1A" w14:textId="5788AAB3" w:rsidR="00DD4EDF" w:rsidRDefault="00DD4EDF" w:rsidP="00DD4EDF">
      <w:pPr>
        <w:ind w:leftChars="100" w:left="426" w:hangingChars="94" w:hanging="226"/>
        <w:rPr>
          <w:sz w:val="24"/>
        </w:rPr>
      </w:pPr>
      <w:r>
        <w:rPr>
          <w:rFonts w:hint="eastAsia"/>
          <w:sz w:val="24"/>
        </w:rPr>
        <w:t>*</w:t>
      </w:r>
      <w:r>
        <w:rPr>
          <w:sz w:val="24"/>
        </w:rPr>
        <w:t xml:space="preserve"> </w:t>
      </w:r>
      <w:r>
        <w:rPr>
          <w:rFonts w:hint="eastAsia"/>
          <w:sz w:val="24"/>
        </w:rPr>
        <w:t xml:space="preserve">조회 </w:t>
      </w:r>
      <w:r w:rsidRPr="008445F0">
        <w:rPr>
          <w:rFonts w:hint="eastAsia"/>
          <w:sz w:val="24"/>
        </w:rPr>
        <w:t>결과에는 교과목명,</w:t>
      </w:r>
      <w:r w:rsidRPr="008445F0">
        <w:rPr>
          <w:sz w:val="24"/>
        </w:rPr>
        <w:t xml:space="preserve"> </w:t>
      </w:r>
      <w:r w:rsidRPr="008445F0">
        <w:rPr>
          <w:rFonts w:hint="eastAsia"/>
          <w:sz w:val="24"/>
        </w:rPr>
        <w:t>담당교수</w:t>
      </w:r>
      <w:r>
        <w:rPr>
          <w:rFonts w:hint="eastAsia"/>
          <w:sz w:val="24"/>
        </w:rPr>
        <w:t>명</w:t>
      </w:r>
      <w:r w:rsidRPr="008445F0">
        <w:rPr>
          <w:rFonts w:hint="eastAsia"/>
          <w:sz w:val="24"/>
        </w:rPr>
        <w:t>,</w:t>
      </w:r>
      <w:r w:rsidRPr="008445F0">
        <w:rPr>
          <w:sz w:val="24"/>
        </w:rPr>
        <w:t xml:space="preserve"> </w:t>
      </w:r>
      <w:r>
        <w:rPr>
          <w:rFonts w:hint="eastAsia"/>
          <w:sz w:val="24"/>
        </w:rPr>
        <w:t>과제명,</w:t>
      </w:r>
      <w:r>
        <w:rPr>
          <w:sz w:val="24"/>
        </w:rPr>
        <w:t xml:space="preserve"> </w:t>
      </w:r>
      <w:r w:rsidR="00757CCB">
        <w:rPr>
          <w:sz w:val="24"/>
        </w:rPr>
        <w:t>“</w:t>
      </w:r>
      <w:r w:rsidR="00757CCB">
        <w:rPr>
          <w:rFonts w:hint="eastAsia"/>
          <w:sz w:val="24"/>
        </w:rPr>
        <w:t>상세</w:t>
      </w:r>
      <w:r w:rsidR="00757CCB">
        <w:rPr>
          <w:sz w:val="24"/>
        </w:rPr>
        <w:t xml:space="preserve">” </w:t>
      </w:r>
      <w:r w:rsidR="00757CCB">
        <w:rPr>
          <w:rFonts w:hint="eastAsia"/>
          <w:sz w:val="24"/>
        </w:rPr>
        <w:t>버튼</w:t>
      </w:r>
      <w:r>
        <w:rPr>
          <w:rFonts w:hint="eastAsia"/>
          <w:sz w:val="24"/>
        </w:rPr>
        <w:t>이</w:t>
      </w:r>
      <w:r w:rsidRPr="008445F0">
        <w:rPr>
          <w:rFonts w:hint="eastAsia"/>
          <w:sz w:val="24"/>
        </w:rPr>
        <w:t xml:space="preserve"> 표시되어야 함</w:t>
      </w:r>
      <w:r w:rsidR="00757CCB">
        <w:rPr>
          <w:rFonts w:hint="eastAsia"/>
          <w:sz w:val="24"/>
        </w:rPr>
        <w:t xml:space="preserve"> </w:t>
      </w:r>
      <w:r w:rsidR="00757CCB">
        <w:rPr>
          <w:sz w:val="24"/>
        </w:rPr>
        <w:t>(10</w:t>
      </w:r>
      <w:r w:rsidR="00757CCB">
        <w:rPr>
          <w:rFonts w:hint="eastAsia"/>
          <w:sz w:val="24"/>
        </w:rPr>
        <w:t>점)</w:t>
      </w:r>
    </w:p>
    <w:p w14:paraId="713F570D" w14:textId="10214DF9" w:rsidR="00757CCB" w:rsidRDefault="00757CCB" w:rsidP="00DD4EDF">
      <w:pPr>
        <w:ind w:leftChars="100" w:left="426" w:hangingChars="94" w:hanging="226"/>
        <w:rPr>
          <w:sz w:val="24"/>
        </w:rPr>
      </w:pPr>
      <w:r>
        <w:rPr>
          <w:rFonts w:hint="eastAsia"/>
          <w:sz w:val="24"/>
        </w:rPr>
        <w:t>*</w:t>
      </w:r>
      <w:r>
        <w:rPr>
          <w:sz w:val="24"/>
        </w:rPr>
        <w:t xml:space="preserve"> “</w:t>
      </w:r>
      <w:r>
        <w:rPr>
          <w:rFonts w:hint="eastAsia"/>
          <w:sz w:val="24"/>
        </w:rPr>
        <w:t>상세</w:t>
      </w:r>
      <w:r>
        <w:rPr>
          <w:sz w:val="24"/>
        </w:rPr>
        <w:t xml:space="preserve">” </w:t>
      </w:r>
      <w:r>
        <w:rPr>
          <w:rFonts w:hint="eastAsia"/>
          <w:sz w:val="24"/>
        </w:rPr>
        <w:t>버튼을 클릭 시,</w:t>
      </w:r>
      <w:r>
        <w:rPr>
          <w:sz w:val="24"/>
        </w:rPr>
        <w:t xml:space="preserve"> </w:t>
      </w:r>
      <w:r w:rsidRPr="0019099C">
        <w:rPr>
          <w:rFonts w:hint="eastAsia"/>
          <w:b/>
          <w:bCs/>
          <w:sz w:val="24"/>
          <w:u w:val="single"/>
        </w:rPr>
        <w:t>학생이 제출한 과제 내용</w:t>
      </w:r>
      <w:r>
        <w:rPr>
          <w:rFonts w:hint="eastAsia"/>
          <w:sz w:val="24"/>
        </w:rPr>
        <w:t xml:space="preserve">이 표시되어야 함 </w:t>
      </w:r>
      <w:r>
        <w:rPr>
          <w:sz w:val="24"/>
        </w:rPr>
        <w:t>(</w:t>
      </w:r>
      <w:r w:rsidR="00A67099">
        <w:rPr>
          <w:sz w:val="24"/>
        </w:rPr>
        <w:t>10</w:t>
      </w:r>
      <w:r>
        <w:rPr>
          <w:rFonts w:hint="eastAsia"/>
          <w:sz w:val="24"/>
        </w:rPr>
        <w:t>점)</w:t>
      </w:r>
    </w:p>
    <w:p w14:paraId="517FB483" w14:textId="77777777" w:rsidR="00AC002A" w:rsidRDefault="00AC002A" w:rsidP="00545529">
      <w:pPr>
        <w:ind w:firstLineChars="100" w:firstLine="240"/>
        <w:rPr>
          <w:b/>
          <w:sz w:val="24"/>
          <w:u w:val="single"/>
        </w:rPr>
      </w:pPr>
    </w:p>
    <w:p w14:paraId="36FD9A1A" w14:textId="72857343" w:rsidR="009B3631" w:rsidRPr="00DD4EDF" w:rsidRDefault="00AC002A" w:rsidP="00545529">
      <w:pPr>
        <w:ind w:firstLineChars="100" w:firstLine="240"/>
        <w:rPr>
          <w:b/>
          <w:color w:val="0000FF"/>
          <w:sz w:val="24"/>
          <w:u w:val="single"/>
        </w:rPr>
      </w:pPr>
      <w:r w:rsidRPr="00DD4EDF">
        <w:rPr>
          <w:b/>
          <w:color w:val="0000FF"/>
          <w:sz w:val="24"/>
          <w:u w:val="single"/>
        </w:rPr>
        <w:t>5</w:t>
      </w:r>
      <w:r w:rsidR="00545529" w:rsidRPr="00DD4EDF">
        <w:rPr>
          <w:b/>
          <w:color w:val="0000FF"/>
          <w:sz w:val="24"/>
          <w:u w:val="single"/>
        </w:rPr>
        <w:t xml:space="preserve">) </w:t>
      </w:r>
      <w:r w:rsidR="00545529" w:rsidRPr="00DD4EDF">
        <w:rPr>
          <w:rFonts w:hint="eastAsia"/>
          <w:b/>
          <w:color w:val="0000FF"/>
          <w:sz w:val="24"/>
          <w:u w:val="single"/>
        </w:rPr>
        <w:t>보너스</w:t>
      </w:r>
      <w:r w:rsidR="00343ED3">
        <w:rPr>
          <w:rFonts w:hint="eastAsia"/>
          <w:b/>
          <w:color w:val="0000FF"/>
          <w:sz w:val="24"/>
          <w:u w:val="single"/>
        </w:rPr>
        <w:t xml:space="preserve"> </w:t>
      </w:r>
      <w:r w:rsidR="00343ED3">
        <w:rPr>
          <w:b/>
          <w:color w:val="0000FF"/>
          <w:sz w:val="24"/>
          <w:u w:val="single"/>
        </w:rPr>
        <w:t>(</w:t>
      </w:r>
      <w:r w:rsidR="00343ED3">
        <w:rPr>
          <w:rFonts w:hint="eastAsia"/>
          <w:b/>
          <w:color w:val="0000FF"/>
          <w:sz w:val="24"/>
          <w:u w:val="single"/>
        </w:rPr>
        <w:t xml:space="preserve">기본 과제를 </w:t>
      </w:r>
      <w:r w:rsidR="00343ED3">
        <w:rPr>
          <w:b/>
          <w:color w:val="0000FF"/>
          <w:sz w:val="24"/>
          <w:u w:val="single"/>
        </w:rPr>
        <w:t>50%</w:t>
      </w:r>
      <w:r w:rsidR="00343ED3">
        <w:rPr>
          <w:rFonts w:hint="eastAsia"/>
          <w:b/>
          <w:color w:val="0000FF"/>
          <w:sz w:val="24"/>
          <w:u w:val="single"/>
        </w:rPr>
        <w:t>이상 달성 후 진행해야 보너스 부여)</w:t>
      </w:r>
    </w:p>
    <w:p w14:paraId="3AF09387" w14:textId="6CE87DD7" w:rsidR="0089715D" w:rsidRDefault="008445F0" w:rsidP="00E53F97">
      <w:pPr>
        <w:ind w:leftChars="212" w:left="849" w:hangingChars="177" w:hanging="425"/>
        <w:rPr>
          <w:sz w:val="24"/>
        </w:rPr>
      </w:pPr>
      <w:r>
        <w:rPr>
          <w:sz w:val="24"/>
        </w:rPr>
        <w:t>(</w:t>
      </w:r>
      <w:r w:rsidR="0089715D" w:rsidRPr="0089715D">
        <w:rPr>
          <w:rFonts w:hint="eastAsia"/>
          <w:sz w:val="24"/>
        </w:rPr>
        <w:t xml:space="preserve">1) </w:t>
      </w:r>
      <w:r w:rsidR="00E53F97">
        <w:rPr>
          <w:rFonts w:hint="eastAsia"/>
          <w:sz w:val="24"/>
        </w:rPr>
        <w:t>서비스를</w:t>
      </w:r>
      <w:r w:rsidR="0089715D" w:rsidRPr="0089715D">
        <w:rPr>
          <w:rFonts w:hint="eastAsia"/>
          <w:sz w:val="24"/>
        </w:rPr>
        <w:t xml:space="preserve"> 종료 후 재</w:t>
      </w:r>
      <w:r w:rsidR="00E53F97">
        <w:rPr>
          <w:rFonts w:hint="eastAsia"/>
          <w:sz w:val="24"/>
        </w:rPr>
        <w:t>시작</w:t>
      </w:r>
      <w:r w:rsidR="0089715D" w:rsidRPr="0089715D">
        <w:rPr>
          <w:rFonts w:hint="eastAsia"/>
          <w:sz w:val="24"/>
        </w:rPr>
        <w:t xml:space="preserve">해도 </w:t>
      </w:r>
      <w:r w:rsidR="0089715D">
        <w:rPr>
          <w:rFonts w:hint="eastAsia"/>
          <w:sz w:val="24"/>
        </w:rPr>
        <w:t xml:space="preserve">기존 </w:t>
      </w:r>
      <w:r w:rsidR="00E53F97">
        <w:rPr>
          <w:rFonts w:hint="eastAsia"/>
          <w:sz w:val="24"/>
        </w:rPr>
        <w:t>미해결 과제</w:t>
      </w:r>
      <w:r w:rsidR="00E53F97">
        <w:rPr>
          <w:sz w:val="24"/>
        </w:rPr>
        <w:t xml:space="preserve"> </w:t>
      </w:r>
      <w:r w:rsidR="00E53F97">
        <w:rPr>
          <w:rFonts w:hint="eastAsia"/>
          <w:sz w:val="24"/>
        </w:rPr>
        <w:t xml:space="preserve">및 </w:t>
      </w:r>
      <w:r w:rsidR="00DD4EDF">
        <w:rPr>
          <w:rFonts w:hint="eastAsia"/>
          <w:sz w:val="24"/>
        </w:rPr>
        <w:t xml:space="preserve">과제 제출 </w:t>
      </w:r>
      <w:r w:rsidR="0089715D">
        <w:rPr>
          <w:rFonts w:hint="eastAsia"/>
          <w:sz w:val="24"/>
        </w:rPr>
        <w:t>기록</w:t>
      </w:r>
      <w:r w:rsidR="0089715D" w:rsidRPr="0089715D">
        <w:rPr>
          <w:rFonts w:hint="eastAsia"/>
          <w:sz w:val="24"/>
        </w:rPr>
        <w:t xml:space="preserve"> 조회 가능</w:t>
      </w:r>
      <w:r w:rsidR="0089715D">
        <w:rPr>
          <w:rFonts w:hint="eastAsia"/>
          <w:sz w:val="24"/>
        </w:rPr>
        <w:t xml:space="preserve"> +</w:t>
      </w:r>
      <w:r w:rsidR="00CA5368">
        <w:rPr>
          <w:rFonts w:hint="eastAsia"/>
          <w:sz w:val="24"/>
        </w:rPr>
        <w:t>3</w:t>
      </w:r>
      <w:r w:rsidR="00E51FEE">
        <w:rPr>
          <w:sz w:val="24"/>
        </w:rPr>
        <w:t>0</w:t>
      </w:r>
      <w:r w:rsidR="0089715D">
        <w:rPr>
          <w:rFonts w:hint="eastAsia"/>
          <w:sz w:val="24"/>
        </w:rPr>
        <w:t>점</w:t>
      </w:r>
    </w:p>
    <w:p w14:paraId="7F9140F8" w14:textId="4C2AF679" w:rsidR="00E53F97" w:rsidRPr="00E53F97" w:rsidRDefault="00E53F97" w:rsidP="00E53F97">
      <w:pPr>
        <w:ind w:firstLineChars="300" w:firstLine="720"/>
        <w:rPr>
          <w:sz w:val="24"/>
        </w:rPr>
      </w:pPr>
      <w:r>
        <w:rPr>
          <w:sz w:val="24"/>
        </w:rPr>
        <w:t xml:space="preserve">* express </w:t>
      </w:r>
      <w:r>
        <w:rPr>
          <w:rFonts w:hint="eastAsia"/>
          <w:sz w:val="24"/>
        </w:rPr>
        <w:t>서버의 종료 및 재시작을 의미함</w:t>
      </w:r>
    </w:p>
    <w:p w14:paraId="35E0CA1A" w14:textId="7FA50BD5" w:rsidR="00757CCB" w:rsidRDefault="00757CCB" w:rsidP="008445F0">
      <w:pPr>
        <w:ind w:firstLineChars="200" w:firstLine="480"/>
        <w:rPr>
          <w:sz w:val="24"/>
        </w:rPr>
      </w:pPr>
    </w:p>
    <w:p w14:paraId="6EA59720" w14:textId="442A9874" w:rsidR="00DA4C92" w:rsidRDefault="00DA4C92">
      <w:pPr>
        <w:widowControl/>
        <w:wordWrap/>
        <w:autoSpaceDE/>
        <w:autoSpaceDN/>
        <w:rPr>
          <w:sz w:val="24"/>
        </w:rPr>
      </w:pPr>
    </w:p>
    <w:sectPr w:rsidR="00DA4C92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바탕">
    <w:altName w:val="Batang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33256"/>
    <w:multiLevelType w:val="hybridMultilevel"/>
    <w:tmpl w:val="0DD8699A"/>
    <w:lvl w:ilvl="0" w:tplc="B19644CE">
      <w:start w:val="1"/>
      <w:numFmt w:val="bullet"/>
      <w:lvlText w:val=""/>
      <w:lvlJc w:val="left"/>
      <w:pPr>
        <w:ind w:left="80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4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4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4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4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4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4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4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40" w:hanging="400"/>
      </w:pPr>
      <w:rPr>
        <w:rFonts w:ascii="Wingdings" w:hAnsi="Wingdings" w:hint="default"/>
      </w:rPr>
    </w:lvl>
  </w:abstractNum>
  <w:abstractNum w:abstractNumId="1" w15:restartNumberingAfterBreak="0">
    <w:nsid w:val="1210196D"/>
    <w:multiLevelType w:val="hybridMultilevel"/>
    <w:tmpl w:val="E0BE6F16"/>
    <w:lvl w:ilvl="0" w:tplc="2968C77E">
      <w:numFmt w:val="decimal"/>
      <w:lvlText w:val="%1)"/>
      <w:lvlJc w:val="left"/>
      <w:pPr>
        <w:ind w:left="48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00" w:hanging="440"/>
      </w:pPr>
    </w:lvl>
    <w:lvl w:ilvl="2" w:tplc="0409001B" w:tentative="1">
      <w:start w:val="1"/>
      <w:numFmt w:val="lowerRoman"/>
      <w:lvlText w:val="%3."/>
      <w:lvlJc w:val="right"/>
      <w:pPr>
        <w:ind w:left="1440" w:hanging="440"/>
      </w:pPr>
    </w:lvl>
    <w:lvl w:ilvl="3" w:tplc="0409000F" w:tentative="1">
      <w:start w:val="1"/>
      <w:numFmt w:val="decimal"/>
      <w:lvlText w:val="%4."/>
      <w:lvlJc w:val="left"/>
      <w:pPr>
        <w:ind w:left="1880" w:hanging="440"/>
      </w:pPr>
    </w:lvl>
    <w:lvl w:ilvl="4" w:tplc="04090019" w:tentative="1">
      <w:start w:val="1"/>
      <w:numFmt w:val="upperLetter"/>
      <w:lvlText w:val="%5."/>
      <w:lvlJc w:val="left"/>
      <w:pPr>
        <w:ind w:left="2320" w:hanging="440"/>
      </w:pPr>
    </w:lvl>
    <w:lvl w:ilvl="5" w:tplc="0409001B" w:tentative="1">
      <w:start w:val="1"/>
      <w:numFmt w:val="lowerRoman"/>
      <w:lvlText w:val="%6."/>
      <w:lvlJc w:val="right"/>
      <w:pPr>
        <w:ind w:left="2760" w:hanging="440"/>
      </w:pPr>
    </w:lvl>
    <w:lvl w:ilvl="6" w:tplc="0409000F" w:tentative="1">
      <w:start w:val="1"/>
      <w:numFmt w:val="decimal"/>
      <w:lvlText w:val="%7."/>
      <w:lvlJc w:val="left"/>
      <w:pPr>
        <w:ind w:left="3200" w:hanging="440"/>
      </w:pPr>
    </w:lvl>
    <w:lvl w:ilvl="7" w:tplc="04090019" w:tentative="1">
      <w:start w:val="1"/>
      <w:numFmt w:val="upperLetter"/>
      <w:lvlText w:val="%8."/>
      <w:lvlJc w:val="left"/>
      <w:pPr>
        <w:ind w:left="3640" w:hanging="440"/>
      </w:pPr>
    </w:lvl>
    <w:lvl w:ilvl="8" w:tplc="0409001B" w:tentative="1">
      <w:start w:val="1"/>
      <w:numFmt w:val="lowerRoman"/>
      <w:lvlText w:val="%9."/>
      <w:lvlJc w:val="right"/>
      <w:pPr>
        <w:ind w:left="4080" w:hanging="440"/>
      </w:pPr>
    </w:lvl>
  </w:abstractNum>
  <w:abstractNum w:abstractNumId="2" w15:restartNumberingAfterBreak="0">
    <w:nsid w:val="22C93C03"/>
    <w:multiLevelType w:val="hybridMultilevel"/>
    <w:tmpl w:val="22789C0A"/>
    <w:lvl w:ilvl="0" w:tplc="0AD29BB0">
      <w:start w:val="1"/>
      <w:numFmt w:val="decimal"/>
      <w:lvlText w:val="%1)"/>
      <w:lvlJc w:val="left"/>
      <w:pPr>
        <w:ind w:left="5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080" w:hanging="440"/>
      </w:pPr>
    </w:lvl>
    <w:lvl w:ilvl="2" w:tplc="0409001B" w:tentative="1">
      <w:start w:val="1"/>
      <w:numFmt w:val="lowerRoman"/>
      <w:lvlText w:val="%3."/>
      <w:lvlJc w:val="right"/>
      <w:pPr>
        <w:ind w:left="1520" w:hanging="440"/>
      </w:pPr>
    </w:lvl>
    <w:lvl w:ilvl="3" w:tplc="0409000F" w:tentative="1">
      <w:start w:val="1"/>
      <w:numFmt w:val="decimal"/>
      <w:lvlText w:val="%4."/>
      <w:lvlJc w:val="left"/>
      <w:pPr>
        <w:ind w:left="1960" w:hanging="440"/>
      </w:pPr>
    </w:lvl>
    <w:lvl w:ilvl="4" w:tplc="04090019" w:tentative="1">
      <w:start w:val="1"/>
      <w:numFmt w:val="upperLetter"/>
      <w:lvlText w:val="%5."/>
      <w:lvlJc w:val="left"/>
      <w:pPr>
        <w:ind w:left="2400" w:hanging="440"/>
      </w:pPr>
    </w:lvl>
    <w:lvl w:ilvl="5" w:tplc="0409001B" w:tentative="1">
      <w:start w:val="1"/>
      <w:numFmt w:val="lowerRoman"/>
      <w:lvlText w:val="%6."/>
      <w:lvlJc w:val="right"/>
      <w:pPr>
        <w:ind w:left="2840" w:hanging="440"/>
      </w:pPr>
    </w:lvl>
    <w:lvl w:ilvl="6" w:tplc="0409000F" w:tentative="1">
      <w:start w:val="1"/>
      <w:numFmt w:val="decimal"/>
      <w:lvlText w:val="%7."/>
      <w:lvlJc w:val="left"/>
      <w:pPr>
        <w:ind w:left="3280" w:hanging="440"/>
      </w:pPr>
    </w:lvl>
    <w:lvl w:ilvl="7" w:tplc="04090019" w:tentative="1">
      <w:start w:val="1"/>
      <w:numFmt w:val="upperLetter"/>
      <w:lvlText w:val="%8."/>
      <w:lvlJc w:val="left"/>
      <w:pPr>
        <w:ind w:left="3720" w:hanging="440"/>
      </w:pPr>
    </w:lvl>
    <w:lvl w:ilvl="8" w:tplc="0409001B" w:tentative="1">
      <w:start w:val="1"/>
      <w:numFmt w:val="lowerRoman"/>
      <w:lvlText w:val="%9."/>
      <w:lvlJc w:val="right"/>
      <w:pPr>
        <w:ind w:left="4160" w:hanging="440"/>
      </w:pPr>
    </w:lvl>
  </w:abstractNum>
  <w:abstractNum w:abstractNumId="3" w15:restartNumberingAfterBreak="0">
    <w:nsid w:val="5BF476B7"/>
    <w:multiLevelType w:val="hybridMultilevel"/>
    <w:tmpl w:val="DE7278F8"/>
    <w:lvl w:ilvl="0" w:tplc="24FC64D0">
      <w:start w:val="1"/>
      <w:numFmt w:val="bullet"/>
      <w:lvlText w:val=""/>
      <w:lvlJc w:val="left"/>
      <w:pPr>
        <w:ind w:left="786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26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26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26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26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26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26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26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6" w:hanging="400"/>
      </w:pPr>
      <w:rPr>
        <w:rFonts w:ascii="Wingdings" w:hAnsi="Wingdings" w:hint="default"/>
      </w:rPr>
    </w:lvl>
  </w:abstractNum>
  <w:num w:numId="1" w16cid:durableId="1769351959">
    <w:abstractNumId w:val="3"/>
  </w:num>
  <w:num w:numId="2" w16cid:durableId="1210535737">
    <w:abstractNumId w:val="0"/>
  </w:num>
  <w:num w:numId="3" w16cid:durableId="1784109375">
    <w:abstractNumId w:val="2"/>
  </w:num>
  <w:num w:numId="4" w16cid:durableId="100705389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3NzMyNjYzN7M0tDRX0lEKTi0uzszPAykwqgUAfxNjjywAAAA="/>
  </w:docVars>
  <w:rsids>
    <w:rsidRoot w:val="002B3593"/>
    <w:rsid w:val="0004216C"/>
    <w:rsid w:val="0005681D"/>
    <w:rsid w:val="00065745"/>
    <w:rsid w:val="00075416"/>
    <w:rsid w:val="000E4123"/>
    <w:rsid w:val="000F5733"/>
    <w:rsid w:val="001273EE"/>
    <w:rsid w:val="00153A0D"/>
    <w:rsid w:val="0019099C"/>
    <w:rsid w:val="001B188F"/>
    <w:rsid w:val="0020730E"/>
    <w:rsid w:val="0021540D"/>
    <w:rsid w:val="00236EDB"/>
    <w:rsid w:val="00251ACE"/>
    <w:rsid w:val="002567D7"/>
    <w:rsid w:val="00264E75"/>
    <w:rsid w:val="00271F07"/>
    <w:rsid w:val="002A3E37"/>
    <w:rsid w:val="002A5686"/>
    <w:rsid w:val="002B3593"/>
    <w:rsid w:val="0032463B"/>
    <w:rsid w:val="00343AFA"/>
    <w:rsid w:val="00343ED3"/>
    <w:rsid w:val="00355D44"/>
    <w:rsid w:val="0036535D"/>
    <w:rsid w:val="00372CC0"/>
    <w:rsid w:val="00397E76"/>
    <w:rsid w:val="003D3E41"/>
    <w:rsid w:val="003D504D"/>
    <w:rsid w:val="00425E74"/>
    <w:rsid w:val="0043264D"/>
    <w:rsid w:val="004C6357"/>
    <w:rsid w:val="004F0FF8"/>
    <w:rsid w:val="00506BD8"/>
    <w:rsid w:val="005144B6"/>
    <w:rsid w:val="00542883"/>
    <w:rsid w:val="00545529"/>
    <w:rsid w:val="00560C7E"/>
    <w:rsid w:val="005632B8"/>
    <w:rsid w:val="00584405"/>
    <w:rsid w:val="00587D54"/>
    <w:rsid w:val="005A4993"/>
    <w:rsid w:val="00617F13"/>
    <w:rsid w:val="0062299F"/>
    <w:rsid w:val="00622AC5"/>
    <w:rsid w:val="006260DA"/>
    <w:rsid w:val="006B5248"/>
    <w:rsid w:val="006B6825"/>
    <w:rsid w:val="006F27F9"/>
    <w:rsid w:val="00746BD1"/>
    <w:rsid w:val="00757CCB"/>
    <w:rsid w:val="0080176E"/>
    <w:rsid w:val="00813912"/>
    <w:rsid w:val="00830B35"/>
    <w:rsid w:val="008445F0"/>
    <w:rsid w:val="00847AD8"/>
    <w:rsid w:val="00866980"/>
    <w:rsid w:val="0088275D"/>
    <w:rsid w:val="0089715D"/>
    <w:rsid w:val="008B18B4"/>
    <w:rsid w:val="008C1DB2"/>
    <w:rsid w:val="009327F0"/>
    <w:rsid w:val="00951780"/>
    <w:rsid w:val="00955DC4"/>
    <w:rsid w:val="00994234"/>
    <w:rsid w:val="009A160C"/>
    <w:rsid w:val="009B3631"/>
    <w:rsid w:val="009D3155"/>
    <w:rsid w:val="009D60B2"/>
    <w:rsid w:val="009F7E85"/>
    <w:rsid w:val="00A6285A"/>
    <w:rsid w:val="00A67099"/>
    <w:rsid w:val="00A866C0"/>
    <w:rsid w:val="00AC002A"/>
    <w:rsid w:val="00B127F8"/>
    <w:rsid w:val="00B27702"/>
    <w:rsid w:val="00B3547B"/>
    <w:rsid w:val="00B379F2"/>
    <w:rsid w:val="00B43050"/>
    <w:rsid w:val="00B4759A"/>
    <w:rsid w:val="00B95CC2"/>
    <w:rsid w:val="00BB0546"/>
    <w:rsid w:val="00BE5877"/>
    <w:rsid w:val="00C11358"/>
    <w:rsid w:val="00C46378"/>
    <w:rsid w:val="00C86859"/>
    <w:rsid w:val="00C90721"/>
    <w:rsid w:val="00C97EFE"/>
    <w:rsid w:val="00CA5368"/>
    <w:rsid w:val="00CB3C8D"/>
    <w:rsid w:val="00CB4147"/>
    <w:rsid w:val="00CC23D5"/>
    <w:rsid w:val="00CC5954"/>
    <w:rsid w:val="00CD0BF6"/>
    <w:rsid w:val="00CD1831"/>
    <w:rsid w:val="00D075AB"/>
    <w:rsid w:val="00D127E8"/>
    <w:rsid w:val="00D766BE"/>
    <w:rsid w:val="00DA4C92"/>
    <w:rsid w:val="00DB1065"/>
    <w:rsid w:val="00DB3739"/>
    <w:rsid w:val="00DC5BD1"/>
    <w:rsid w:val="00DD4EDF"/>
    <w:rsid w:val="00DF1035"/>
    <w:rsid w:val="00E13F39"/>
    <w:rsid w:val="00E2453E"/>
    <w:rsid w:val="00E51FEE"/>
    <w:rsid w:val="00E53F97"/>
    <w:rsid w:val="00E56C2B"/>
    <w:rsid w:val="00E76609"/>
    <w:rsid w:val="00E82C60"/>
    <w:rsid w:val="00E8718A"/>
    <w:rsid w:val="00E97D35"/>
    <w:rsid w:val="00EB6D0A"/>
    <w:rsid w:val="00EF2977"/>
    <w:rsid w:val="00F17B5E"/>
    <w:rsid w:val="00F23AD2"/>
    <w:rsid w:val="00F3422D"/>
    <w:rsid w:val="00F77C3C"/>
    <w:rsid w:val="00F86A79"/>
    <w:rsid w:val="00FA15EA"/>
    <w:rsid w:val="00FB6683"/>
    <w:rsid w:val="00FD40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E9E63DB"/>
  <w15:chartTrackingRefBased/>
  <w15:docId w15:val="{50A67117-E0F8-493A-81FB-F41A74BFC21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32463B"/>
    <w:pPr>
      <w:ind w:leftChars="400" w:left="800"/>
    </w:pPr>
  </w:style>
  <w:style w:type="character" w:styleId="a4">
    <w:name w:val="Hyperlink"/>
    <w:basedOn w:val="a0"/>
    <w:uiPriority w:val="99"/>
    <w:unhideWhenUsed/>
    <w:rsid w:val="00847AD8"/>
    <w:rPr>
      <w:color w:val="0563C1" w:themeColor="hyperlink"/>
      <w:u w:val="single"/>
    </w:rPr>
  </w:style>
  <w:style w:type="character" w:customStyle="1" w:styleId="1">
    <w:name w:val="확인되지 않은 멘션1"/>
    <w:basedOn w:val="a0"/>
    <w:uiPriority w:val="99"/>
    <w:semiHidden/>
    <w:unhideWhenUsed/>
    <w:rsid w:val="00847AD8"/>
    <w:rPr>
      <w:color w:val="808080"/>
      <w:shd w:val="clear" w:color="auto" w:fill="E6E6E6"/>
    </w:rPr>
  </w:style>
  <w:style w:type="paragraph" w:customStyle="1" w:styleId="a5">
    <w:name w:val="바탕글"/>
    <w:basedOn w:val="a"/>
    <w:rsid w:val="00B4759A"/>
    <w:pPr>
      <w:shd w:val="clear" w:color="auto" w:fill="FFFFFF"/>
      <w:snapToGrid w:val="0"/>
      <w:spacing w:after="0" w:line="384" w:lineRule="auto"/>
      <w:textAlignment w:val="baseline"/>
    </w:pPr>
    <w:rPr>
      <w:rFonts w:ascii="바탕" w:eastAsia="굴림" w:hAnsi="굴림" w:cs="굴림"/>
      <w:color w:val="000000"/>
      <w:kern w:val="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9361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640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88534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705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0384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715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72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953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096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8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638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534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6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117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7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3209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42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372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57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8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854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42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399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529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09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48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49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83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86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1773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73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25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62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74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2425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4085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9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765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77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417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78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77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693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35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61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6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85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515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5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9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01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968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725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620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688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122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10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416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554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2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634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13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34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261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852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807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4972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99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1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140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455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559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81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9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5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502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785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8605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1428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150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3518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06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4370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82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995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9535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78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18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108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55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3432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507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162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039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6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50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087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224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26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563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305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340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91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277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504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4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167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303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870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942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781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376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96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634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616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05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5891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758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8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599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170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267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259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78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73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1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770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241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3776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300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471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3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163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50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41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000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383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47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248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2633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0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13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2306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9285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293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864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029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176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7164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124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75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124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808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367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675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41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57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10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336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898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74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92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111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809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773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79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660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0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529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36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21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78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9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27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083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26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60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646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741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89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58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17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079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437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5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27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21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410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408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651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358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460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0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34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7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44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151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7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88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44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860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252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288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141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062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2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197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415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059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53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1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63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12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454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48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83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135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8489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66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266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809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4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716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358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4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687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127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460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5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863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66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2079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706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811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115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21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4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287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6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061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09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6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81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485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05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317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38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86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8383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1209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09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6285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9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798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7227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1257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773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531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797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5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21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8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5770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081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9084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998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219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039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17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9486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8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68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10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3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4741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0574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94</TotalTime>
  <Pages>9</Pages>
  <Words>1152</Words>
  <Characters>6568</Characters>
  <Application>Microsoft Office Word</Application>
  <DocSecurity>0</DocSecurity>
  <Lines>54</Lines>
  <Paragraphs>15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woo</dc:creator>
  <cp:keywords/>
  <dc:description/>
  <cp:lastModifiedBy>박 한빈</cp:lastModifiedBy>
  <cp:revision>21</cp:revision>
  <dcterms:created xsi:type="dcterms:W3CDTF">2020-05-26T08:32:00Z</dcterms:created>
  <dcterms:modified xsi:type="dcterms:W3CDTF">2023-06-04T14:50:00Z</dcterms:modified>
</cp:coreProperties>
</file>